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3C5D2" w14:textId="77777777" w:rsidR="0007278B" w:rsidRPr="00AE4EFC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 xml:space="preserve">Ministru kabineta noteikumu projekta </w:t>
      </w:r>
    </w:p>
    <w:p w14:paraId="6BE90E36" w14:textId="6230B1F2" w:rsidR="0007278B" w:rsidRPr="00AE4EFC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>“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rozījum</w:t>
      </w:r>
      <w:r w:rsidR="004D031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 xml:space="preserve">s 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Ministru kabineta 2020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ada 9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jūnija noteikumos Nr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360 “</w:t>
      </w:r>
      <w:hyperlink r:id="rId8" w:tgtFrame="_blank" w:history="1">
        <w:r w:rsidRPr="00AE4EFC">
          <w:rPr>
            <w:rFonts w:ascii="Times New Roman" w:eastAsia="Times New Roman" w:hAnsi="Times New Roman" w:cs="Times New Roman"/>
            <w:b/>
            <w:sz w:val="24"/>
            <w:szCs w:val="24"/>
            <w:lang w:eastAsia="lv-LV"/>
          </w:rPr>
          <w:t>Epidemioloģiskās drošības pasākumi Covid-19 infekcijas izplatības ierobežošanai</w:t>
        </w:r>
      </w:hyperlink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””</w:t>
      </w:r>
      <w:r w:rsidRPr="00AE4EF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sākotnējās ietekmes novērtējuma ziņojums (anotācija</w:t>
      </w:r>
      <w:r w:rsidRPr="00AE4EFC">
        <w:rPr>
          <w:rFonts w:ascii="Times New Roman" w:eastAsia="Calibri" w:hAnsi="Times New Roman" w:cs="Times New Roman"/>
          <w:b/>
          <w:sz w:val="24"/>
          <w:szCs w:val="24"/>
        </w:rPr>
        <w:t>)</w:t>
      </w:r>
    </w:p>
    <w:p w14:paraId="4A2AD5BB" w14:textId="77777777" w:rsidR="0007278B" w:rsidRPr="00A17EEC" w:rsidRDefault="0007278B" w:rsidP="00AE4EF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2"/>
        <w:gridCol w:w="6939"/>
      </w:tblGrid>
      <w:tr w:rsidR="000E2322" w:rsidRPr="00AE4EFC" w14:paraId="3A6EBCB3" w14:textId="77777777" w:rsidTr="006A3F81"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19ACB1B" w14:textId="77777777" w:rsidR="0007278B" w:rsidRPr="00317FD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anotācijas kopsavilkums</w:t>
            </w:r>
          </w:p>
        </w:tc>
      </w:tr>
      <w:tr w:rsidR="000E2322" w:rsidRPr="00AE4EFC" w14:paraId="205591AC" w14:textId="77777777" w:rsidTr="00371F18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49FC77" w14:textId="77777777" w:rsidR="0007278B" w:rsidRPr="00AE4EFC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E4EF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ērķis, risinājums un projekta spēkā stāšanās laiks (500 zīmes bez atstarpēm)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7AB3EF" w14:textId="3AD1FD50" w:rsidR="00F30098" w:rsidRPr="00C2181D" w:rsidRDefault="003700D3" w:rsidP="007F0C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psavilkums nav aizpildāms saskaņā ar Ministru kabineta 2009.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da 15.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embra instrukcijas Nr.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 “</w:t>
            </w:r>
            <w:r w:rsidRPr="00EA3AB6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Tiesību akta projekta sākotnējās ietekmes izvērtēšanas kārtī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” 5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lv-LV"/>
              </w:rPr>
              <w:t>1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unktu.</w:t>
            </w:r>
          </w:p>
        </w:tc>
      </w:tr>
    </w:tbl>
    <w:p w14:paraId="6DAAEE09" w14:textId="77777777" w:rsidR="0007278B" w:rsidRPr="00A17EEC" w:rsidRDefault="0007278B" w:rsidP="00AE4EF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01"/>
        <w:gridCol w:w="1793"/>
        <w:gridCol w:w="6867"/>
      </w:tblGrid>
      <w:tr w:rsidR="000E2322" w:rsidRPr="00AE4EFC" w14:paraId="6CBE8600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BD57" w14:textId="1160E90C" w:rsidR="0007278B" w:rsidRPr="00317FD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.</w:t>
            </w:r>
            <w:r w:rsidR="00016372"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 </w:t>
            </w: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izstrādes nepieciešamība</w:t>
            </w:r>
          </w:p>
        </w:tc>
      </w:tr>
      <w:tr w:rsidR="00BD50E2" w:rsidRPr="00BD50E2" w14:paraId="0E093898" w14:textId="77777777" w:rsidTr="00F30098">
        <w:trPr>
          <w:trHeight w:val="1144"/>
        </w:trPr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78E3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769C8" w14:textId="56C7BC65" w:rsidR="00154080" w:rsidRPr="00483D71" w:rsidRDefault="0007278B" w:rsidP="00483D7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matojums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467C1" w14:textId="780F3F1C" w:rsidR="00FB2A7A" w:rsidRDefault="00FB2A7A" w:rsidP="00483D71">
            <w:pPr>
              <w:pStyle w:val="NoSpacing"/>
              <w:ind w:left="3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2A7A">
              <w:rPr>
                <w:rFonts w:ascii="Times New Roman" w:hAnsi="Times New Roman"/>
                <w:sz w:val="24"/>
                <w:szCs w:val="24"/>
              </w:rPr>
              <w:t>Izdoti saskaņā ar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Epidemioloģiskās drošības likuma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3. panta otro daļu, 14. panta pirmās daļas 5. punkt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19. panta pirmo un 2.</w:t>
            </w:r>
            <w:r w:rsidRPr="00FB2A7A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 daļu, 19.</w:t>
            </w:r>
            <w:r w:rsidRPr="00FB2A7A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 pant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30. panta trešo daļu, 31. panta piekto daļu, 39. panta pirmo un otro daļ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Covid-19 infekcijas izplatības pārvaldības likuma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4. panta 1., 2., 3., 4., 5., 6., 7., 8., 9., 10., 11., 12., 13., 14., 15., 16., 17., 18. un 21. punkt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9" w:anchor="p6.1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6.</w:t>
              </w:r>
              <w:r w:rsidRPr="00FB2A7A">
                <w:rPr>
                  <w:rFonts w:ascii="Times New Roman" w:hAnsi="Times New Roman"/>
                  <w:sz w:val="24"/>
                  <w:szCs w:val="24"/>
                  <w:vertAlign w:val="superscript"/>
                </w:rPr>
                <w:t>1</w:t>
              </w:r>
              <w:r w:rsidRPr="00FB2A7A">
                <w:rPr>
                  <w:rFonts w:ascii="Times New Roman" w:hAnsi="Times New Roman"/>
                  <w:sz w:val="24"/>
                  <w:szCs w:val="24"/>
                </w:rPr>
                <w:t> panta</w:t>
              </w:r>
            </w:hyperlink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otro daļ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0" w:anchor="p6.3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6.</w:t>
              </w:r>
              <w:r w:rsidRPr="00FB2A7A">
                <w:rPr>
                  <w:rFonts w:ascii="Times New Roman" w:hAnsi="Times New Roman"/>
                  <w:sz w:val="24"/>
                  <w:szCs w:val="24"/>
                  <w:vertAlign w:val="superscript"/>
                </w:rPr>
                <w:t>3</w:t>
              </w:r>
              <w:r w:rsidRPr="00FB2A7A">
                <w:rPr>
                  <w:rFonts w:ascii="Times New Roman" w:hAnsi="Times New Roman"/>
                  <w:sz w:val="24"/>
                  <w:szCs w:val="24"/>
                </w:rPr>
                <w:t> panta</w:t>
              </w:r>
            </w:hyperlink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otro daļ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1" w:anchor="p6.4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6.</w:t>
              </w:r>
              <w:r w:rsidRPr="00FB2A7A">
                <w:rPr>
                  <w:rFonts w:ascii="Times New Roman" w:hAnsi="Times New Roman"/>
                  <w:sz w:val="24"/>
                  <w:szCs w:val="24"/>
                  <w:vertAlign w:val="superscript"/>
                </w:rPr>
                <w:t>4</w:t>
              </w:r>
              <w:r w:rsidRPr="00FB2A7A">
                <w:rPr>
                  <w:rFonts w:ascii="Times New Roman" w:hAnsi="Times New Roman"/>
                  <w:sz w:val="24"/>
                  <w:szCs w:val="24"/>
                </w:rPr>
                <w:t> panta</w:t>
              </w:r>
            </w:hyperlink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otro daļ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2" w:anchor="p6.7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6.</w:t>
              </w:r>
              <w:r w:rsidRPr="00FB2A7A">
                <w:rPr>
                  <w:rFonts w:ascii="Times New Roman" w:hAnsi="Times New Roman"/>
                  <w:sz w:val="24"/>
                  <w:szCs w:val="24"/>
                  <w:vertAlign w:val="superscript"/>
                </w:rPr>
                <w:t>7</w:t>
              </w:r>
              <w:r w:rsidRPr="00FB2A7A">
                <w:rPr>
                  <w:rFonts w:ascii="Times New Roman" w:hAnsi="Times New Roman"/>
                  <w:sz w:val="24"/>
                  <w:szCs w:val="24"/>
                </w:rPr>
                <w:t> panta</w:t>
              </w:r>
            </w:hyperlink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pirmo, otro un trešo daļu,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3" w:anchor="p6.9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6.</w:t>
              </w:r>
              <w:r w:rsidRPr="00FB2A7A">
                <w:rPr>
                  <w:rFonts w:ascii="Times New Roman" w:hAnsi="Times New Roman"/>
                  <w:sz w:val="24"/>
                  <w:szCs w:val="24"/>
                  <w:vertAlign w:val="superscript"/>
                </w:rPr>
                <w:t>9</w:t>
              </w:r>
              <w:r w:rsidRPr="00FB2A7A">
                <w:rPr>
                  <w:rFonts w:ascii="Times New Roman" w:hAnsi="Times New Roman"/>
                  <w:sz w:val="24"/>
                  <w:szCs w:val="24"/>
                </w:rPr>
                <w:t> panta</w:t>
              </w:r>
            </w:hyperlink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otro daļu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un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4" w:anchor="p10.4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10.</w:t>
              </w:r>
              <w:r w:rsidRPr="00FB2A7A">
                <w:rPr>
                  <w:rFonts w:ascii="Times New Roman" w:hAnsi="Times New Roman"/>
                  <w:sz w:val="24"/>
                  <w:szCs w:val="24"/>
                  <w:vertAlign w:val="superscript"/>
                </w:rPr>
                <w:t>4</w:t>
              </w:r>
              <w:r w:rsidRPr="00FB2A7A">
                <w:rPr>
                  <w:rFonts w:ascii="Times New Roman" w:hAnsi="Times New Roman"/>
                  <w:sz w:val="24"/>
                  <w:szCs w:val="24"/>
                </w:rPr>
                <w:t> panta</w:t>
              </w:r>
            </w:hyperlink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B2A7A">
              <w:rPr>
                <w:rFonts w:ascii="Times New Roman" w:hAnsi="Times New Roman"/>
                <w:sz w:val="24"/>
                <w:szCs w:val="24"/>
              </w:rPr>
              <w:t>trešo daļu un</w:t>
            </w:r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5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Farmācijas likuma</w:t>
              </w:r>
            </w:hyperlink>
            <w:r w:rsidR="00483D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16" w:anchor="p5" w:tgtFrame="_blank" w:history="1">
              <w:r w:rsidRPr="00FB2A7A">
                <w:rPr>
                  <w:rFonts w:ascii="Times New Roman" w:hAnsi="Times New Roman"/>
                  <w:sz w:val="24"/>
                  <w:szCs w:val="24"/>
                </w:rPr>
                <w:t>5.</w:t>
              </w:r>
            </w:hyperlink>
            <w:r w:rsidRPr="00FB2A7A">
              <w:rPr>
                <w:rFonts w:ascii="Times New Roman" w:hAnsi="Times New Roman"/>
                <w:sz w:val="24"/>
                <w:szCs w:val="24"/>
              </w:rPr>
              <w:t> panta 3. un 12. punktu</w:t>
            </w:r>
            <w:r w:rsidR="00483D7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BF50ABB" w14:textId="77777777" w:rsidR="00483D71" w:rsidRPr="00FB2A7A" w:rsidRDefault="00483D71" w:rsidP="00483D71">
            <w:pPr>
              <w:pStyle w:val="NoSpacing"/>
              <w:ind w:left="37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F9E7C09" w14:textId="7672A210" w:rsidR="009B775D" w:rsidRPr="005C5DC6" w:rsidRDefault="009B775D" w:rsidP="005C5DC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eselības ministrijas iniciatīva.</w:t>
            </w:r>
          </w:p>
        </w:tc>
      </w:tr>
      <w:tr w:rsidR="00BD50E2" w:rsidRPr="00BD50E2" w14:paraId="44CA8137" w14:textId="77777777" w:rsidTr="00225F5E">
        <w:trPr>
          <w:trHeight w:val="684"/>
        </w:trPr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CD219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281CA" w14:textId="00B5CEA3" w:rsidR="00731409" w:rsidRPr="00886D79" w:rsidRDefault="0007278B" w:rsidP="00886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šreizējā situācija un problēmas, kuru risināšanai tiesību akta projekts izstrādāts, tiesiskā regulējuma mērķis un būtība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E483B" w14:textId="38A54CBA" w:rsidR="00745C9F" w:rsidRDefault="00A60CC9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>Atceļot ārkārt</w:t>
            </w:r>
            <w:r w:rsidR="00F76D1C">
              <w:rPr>
                <w:rFonts w:ascii="Times New Roman" w:eastAsia="Calibri" w:hAnsi="Times New Roman" w:cs="Times New Roman"/>
                <w:sz w:val="24"/>
                <w:szCs w:val="24"/>
              </w:rPr>
              <w:t>ējo</w:t>
            </w:r>
            <w:r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ituāciju valstī</w:t>
            </w:r>
            <w:r w:rsidR="00F76D1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="00777A3F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Ministru kabineta 2020.</w:t>
            </w:r>
            <w:r w:rsidR="00777A3F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777A3F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gada 9.</w:t>
            </w:r>
            <w:r w:rsidR="00777A3F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777A3F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jūnija noteikum</w:t>
            </w:r>
            <w:r w:rsidR="00777A3F">
              <w:rPr>
                <w:rFonts w:ascii="Times New Roman" w:eastAsia="Calibri" w:hAnsi="Times New Roman" w:cs="Times New Roman"/>
                <w:sz w:val="24"/>
                <w:szCs w:val="24"/>
              </w:rPr>
              <w:t>os</w:t>
            </w:r>
            <w:r w:rsidR="00777A3F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r.</w:t>
            </w:r>
            <w:r w:rsidR="00777A3F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777A3F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360 “Epidemioloģiskās drošības pasākumi Covid-19 infekcijas izplatības ierobežošanai” </w:t>
            </w:r>
            <w:r w:rsidR="00F76D1C">
              <w:rPr>
                <w:rFonts w:ascii="Times New Roman" w:eastAsia="Calibri" w:hAnsi="Times New Roman" w:cs="Times New Roman"/>
                <w:sz w:val="24"/>
                <w:szCs w:val="24"/>
              </w:rPr>
              <w:t>tika saglabāti vairāki ierobežojum</w:t>
            </w:r>
            <w:r w:rsidR="00777A3F"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  <w:r w:rsidR="0036763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tajā skaitā arī personu </w:t>
            </w:r>
            <w:r w:rsidR="003A522E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3A522E" w:rsidRPr="003A522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ivātas </w:t>
            </w:r>
            <w:r w:rsidR="0036763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ulcēšanās nosacījumi </w:t>
            </w:r>
            <w:r w:rsidR="00745C9F">
              <w:rPr>
                <w:rFonts w:ascii="Times New Roman" w:eastAsia="Calibri" w:hAnsi="Times New Roman" w:cs="Times New Roman"/>
                <w:sz w:val="24"/>
                <w:szCs w:val="24"/>
              </w:rPr>
              <w:t>(14.</w:t>
            </w:r>
            <w:r w:rsidR="00745C9F" w:rsidRPr="00745C9F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1</w:t>
            </w:r>
            <w:r w:rsidR="00745C9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unkts)</w:t>
            </w:r>
            <w:r w:rsidR="0036763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</w:p>
          <w:p w14:paraId="1568E2A9" w14:textId="5CA74BF5" w:rsidR="00CC2612" w:rsidRPr="004B5C29" w:rsidRDefault="00745C9F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omēr </w:t>
            </w:r>
            <w:r w:rsidR="006257FF">
              <w:rPr>
                <w:rFonts w:ascii="Times New Roman" w:eastAsia="Calibri" w:hAnsi="Times New Roman" w:cs="Times New Roman"/>
                <w:sz w:val="24"/>
                <w:szCs w:val="24"/>
              </w:rPr>
              <w:t>v</w:t>
            </w:r>
            <w:r w:rsidR="006257FF" w:rsidRPr="004B5C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enlaikus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ika </w:t>
            </w:r>
            <w:r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anākta </w:t>
            </w:r>
            <w:proofErr w:type="spellStart"/>
            <w:r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>starpinstitucionāla</w:t>
            </w:r>
            <w:proofErr w:type="spellEnd"/>
            <w:r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vienošanās par pakāpenisku dažādu sektoru darbības atsākšanu atbilstoši epidemioloģiskajai situācijai Latvijā</w:t>
            </w:r>
            <w:r w:rsidR="006257FF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6257FF" w:rsidRPr="004B5C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iemēram, </w:t>
            </w:r>
            <w:r w:rsidR="006257FF">
              <w:rPr>
                <w:rFonts w:ascii="Times New Roman" w:eastAsia="Calibri" w:hAnsi="Times New Roman" w:cs="Times New Roman"/>
                <w:sz w:val="24"/>
                <w:szCs w:val="24"/>
              </w:rPr>
              <w:t>v</w:t>
            </w:r>
            <w:r w:rsidR="006257FF"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>ienošanās 2.</w:t>
            </w:r>
            <w:r w:rsidR="006257FF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6257FF"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>solī</w:t>
            </w:r>
            <w:r w:rsidR="00CC261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CC2612" w:rsidRPr="004B5C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ie </w:t>
            </w:r>
            <w:r w:rsidR="00CC2612"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>14 dienu kumulatīv</w:t>
            </w:r>
            <w:r w:rsidR="00CC2612">
              <w:rPr>
                <w:rFonts w:ascii="Times New Roman" w:eastAsia="Calibri" w:hAnsi="Times New Roman" w:cs="Times New Roman"/>
                <w:sz w:val="24"/>
                <w:szCs w:val="24"/>
              </w:rPr>
              <w:t>ā saslimstības rādītāja</w:t>
            </w:r>
            <w:r w:rsidR="008E5A6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2C6E7E"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>320</w:t>
            </w:r>
            <w:r w:rsidR="002C6E7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8E5A69">
              <w:rPr>
                <w:rFonts w:ascii="Times New Roman" w:eastAsia="Calibri" w:hAnsi="Times New Roman" w:cs="Times New Roman"/>
                <w:sz w:val="24"/>
                <w:szCs w:val="24"/>
              </w:rPr>
              <w:t>(</w:t>
            </w:r>
            <w:r w:rsidR="00CC2612"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>uz</w:t>
            </w:r>
            <w:r w:rsidR="008E5A6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00 000 iedzīvotājiem)</w:t>
            </w:r>
            <w:r w:rsidR="002C6E7E" w:rsidRPr="00A60CC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2C6E7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jau paredz tālākus </w:t>
            </w:r>
            <w:r w:rsidR="004B5C29">
              <w:rPr>
                <w:rFonts w:ascii="Times New Roman" w:eastAsia="Calibri" w:hAnsi="Times New Roman" w:cs="Times New Roman"/>
                <w:sz w:val="24"/>
                <w:szCs w:val="24"/>
              </w:rPr>
              <w:t>atvieglojumus.</w:t>
            </w:r>
          </w:p>
          <w:p w14:paraId="65F87275" w14:textId="1A8C6FA6" w:rsidR="00F76D1C" w:rsidRDefault="00543EA3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Ņemot vērā, ka epidemioloģiskā situācija valstī turpina uzlaboties, arī vakcinācijas aptvere palielinās</w:t>
            </w:r>
            <w:r w:rsidR="000C6B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ir aktualizējies jautājums ne tikai par dažādu sektoru darbības atsākšanu, bet arī </w:t>
            </w:r>
            <w:r w:rsidR="00BD0F5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ar </w:t>
            </w:r>
            <w:r w:rsidR="007E389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espēju cilvēkiem </w:t>
            </w:r>
            <w:r w:rsidR="002E4626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2E4626" w:rsidRPr="002E462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ivāti </w:t>
            </w:r>
            <w:r w:rsidR="007E3891">
              <w:rPr>
                <w:rFonts w:ascii="Times New Roman" w:eastAsia="Calibri" w:hAnsi="Times New Roman" w:cs="Times New Roman"/>
                <w:sz w:val="24"/>
                <w:szCs w:val="24"/>
              </w:rPr>
              <w:t>tikties savā starpā.</w:t>
            </w:r>
          </w:p>
          <w:p w14:paraId="029CA9EF" w14:textId="77777777" w:rsidR="00464636" w:rsidRDefault="00464636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3E428B3" w14:textId="1D361E38" w:rsidR="00F71967" w:rsidRDefault="0055609B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skaņā ar Slimību profilakses un kontroles centra </w:t>
            </w:r>
            <w:r w:rsidR="006E02B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ublicēto informāciju par Covid-19 izplatību Latvijā, uz šī gada 31. maiju </w:t>
            </w:r>
            <w:r w:rsidR="009B687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vid-19 kumulatīvā saslimstība uz 100 000 iedzīvotājiem jau ir samazinājusies </w:t>
            </w:r>
            <w:r w:rsidR="00FC7B6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īdz rādītājam 266, kas vēlreiz apliecina to, ka </w:t>
            </w:r>
            <w:r w:rsidR="0060018A">
              <w:rPr>
                <w:rFonts w:ascii="Times New Roman" w:eastAsia="Calibri" w:hAnsi="Times New Roman" w:cs="Times New Roman"/>
                <w:sz w:val="24"/>
                <w:szCs w:val="24"/>
              </w:rPr>
              <w:t>saslimstības izplatība strauji mazinās</w:t>
            </w:r>
            <w:r w:rsidR="00384AB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n </w:t>
            </w:r>
            <w:r w:rsidR="00626B35" w:rsidRPr="00626B35">
              <w:rPr>
                <w:rFonts w:ascii="Times New Roman" w:eastAsia="Calibri" w:hAnsi="Times New Roman" w:cs="Times New Roman"/>
                <w:sz w:val="24"/>
                <w:szCs w:val="24"/>
              </w:rPr>
              <w:t>ievest</w:t>
            </w:r>
            <w:r w:rsidR="00626B35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="00626B35" w:rsidRPr="00626B3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erobežojoš</w:t>
            </w:r>
            <w:r w:rsidR="00626B35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="00626B35" w:rsidRPr="00626B3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asākum</w:t>
            </w:r>
            <w:r w:rsidR="00626B35">
              <w:rPr>
                <w:rFonts w:ascii="Times New Roman" w:eastAsia="Calibri" w:hAnsi="Times New Roman" w:cs="Times New Roman"/>
                <w:sz w:val="24"/>
                <w:szCs w:val="24"/>
              </w:rPr>
              <w:t>i ir bijuši</w:t>
            </w:r>
            <w:r w:rsidR="00626B35" w:rsidRPr="00626B3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efekt</w:t>
            </w:r>
            <w:r w:rsidR="00626B35">
              <w:rPr>
                <w:rFonts w:ascii="Times New Roman" w:eastAsia="Calibri" w:hAnsi="Times New Roman" w:cs="Times New Roman"/>
                <w:sz w:val="24"/>
                <w:szCs w:val="24"/>
              </w:rPr>
              <w:t>īvi</w:t>
            </w:r>
            <w:r w:rsidR="0060018A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635B9EAA" w14:textId="430144A6" w:rsidR="00885620" w:rsidRPr="00885620" w:rsidRDefault="00885620" w:rsidP="00885620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askaņā ar N</w:t>
            </w:r>
            <w:r w:rsidRPr="00464636">
              <w:rPr>
                <w:rFonts w:ascii="Times New Roman" w:eastAsia="Calibri" w:hAnsi="Times New Roman" w:cs="Times New Roman"/>
                <w:sz w:val="24"/>
                <w:szCs w:val="24"/>
              </w:rPr>
              <w:t>acionālā veselības dienesta datiem</w:t>
            </w:r>
            <w:r w:rsidR="00357D4D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EB56DF" w:rsidRPr="0046463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>l</w:t>
            </w:r>
            <w:r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īdz 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>š</w:t>
            </w:r>
            <w:r w:rsidR="00EB56DF" w:rsidRPr="0046463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ī gada </w:t>
            </w:r>
            <w:r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>25.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> maijam</w:t>
            </w:r>
            <w:r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r </w:t>
            </w:r>
            <w:r w:rsidR="00EB56DF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ismaz vienu vakcīnas devu 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>ir</w:t>
            </w:r>
            <w:r w:rsidR="00EB56DF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>vakcinēti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EB56DF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>28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EB56DF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>9</w:t>
            </w:r>
            <w:r w:rsidR="00EB56DF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EB56DF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% pieaugušo iedzīvotāju </w:t>
            </w:r>
            <w:r w:rsidR="0046463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ecumā no </w:t>
            </w:r>
            <w:r w:rsidR="00EB56DF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>16</w:t>
            </w:r>
            <w:r w:rsidR="0046463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gadiem.</w:t>
            </w:r>
            <w:r w:rsidR="00201B89" w:rsidRPr="002340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2340EC" w:rsidRPr="002340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kcinācijas kursu ir pabeiguši </w:t>
            </w:r>
            <w:r w:rsidR="00201B89" w:rsidRPr="00201B89">
              <w:rPr>
                <w:rFonts w:ascii="Times New Roman" w:eastAsia="Calibri" w:hAnsi="Times New Roman" w:cs="Times New Roman"/>
                <w:sz w:val="24"/>
                <w:szCs w:val="24"/>
              </w:rPr>
              <w:t>12</w:t>
            </w:r>
            <w:r w:rsidR="002340EC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201B89" w:rsidRPr="00201B89">
              <w:rPr>
                <w:rFonts w:ascii="Times New Roman" w:eastAsia="Calibri" w:hAnsi="Times New Roman" w:cs="Times New Roman"/>
                <w:sz w:val="24"/>
                <w:szCs w:val="24"/>
              </w:rPr>
              <w:t>6</w:t>
            </w:r>
            <w:r w:rsidR="002340EC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201B89" w:rsidRPr="00201B89">
              <w:rPr>
                <w:rFonts w:ascii="Times New Roman" w:eastAsia="Calibri" w:hAnsi="Times New Roman" w:cs="Times New Roman"/>
                <w:sz w:val="24"/>
                <w:szCs w:val="24"/>
              </w:rPr>
              <w:t>%</w:t>
            </w:r>
            <w:r w:rsidR="002173CA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ieaugušo iedzīvotāju </w:t>
            </w:r>
            <w:r w:rsidR="002173C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ecumā no </w:t>
            </w:r>
            <w:r w:rsidR="002173CA"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>16</w:t>
            </w:r>
            <w:r w:rsidR="002173C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gadiem.</w:t>
            </w:r>
            <w:r w:rsidR="00D85E9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ieaugošā vakcinācijas aptvere liecina par </w:t>
            </w:r>
            <w:r w:rsidR="003C7C8F">
              <w:rPr>
                <w:rFonts w:ascii="Times New Roman" w:eastAsia="Calibri" w:hAnsi="Times New Roman" w:cs="Times New Roman"/>
                <w:sz w:val="24"/>
                <w:szCs w:val="24"/>
              </w:rPr>
              <w:t>visu vakcinācijas iestāžu sasniegto tempu vakcinācijas rādītāju uzlabošanā</w:t>
            </w:r>
            <w:r w:rsidR="0029204A">
              <w:rPr>
                <w:rFonts w:ascii="Times New Roman" w:eastAsia="Calibri" w:hAnsi="Times New Roman" w:cs="Times New Roman"/>
                <w:sz w:val="24"/>
                <w:szCs w:val="24"/>
              </w:rPr>
              <w:t>, kas ir būtiski kolektīvās imunitātes ātrākai sasniegšanai</w:t>
            </w:r>
            <w:r w:rsidR="003C7C8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54E36D6F" w14:textId="4D026947" w:rsidR="00930EC9" w:rsidRDefault="00885620" w:rsidP="0046463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856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51FAC725" w14:textId="3D8F90F3" w:rsidR="00FE7006" w:rsidRDefault="00A2289B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Redzot, ka pakāpeniski tiek atcelti esošie ierobežojumi un piesardzības pasākumi</w:t>
            </w:r>
            <w:r w:rsidR="005D70AA">
              <w:rPr>
                <w:rFonts w:ascii="Times New Roman" w:eastAsia="Calibri" w:hAnsi="Times New Roman" w:cs="Times New Roman"/>
                <w:sz w:val="24"/>
                <w:szCs w:val="24"/>
              </w:rPr>
              <w:t>, kas ir saistīti ar darba pienākumu pildīšanu, dažādu pakalpojumu snieg</w:t>
            </w:r>
            <w:r w:rsidR="00E45AFE">
              <w:rPr>
                <w:rFonts w:ascii="Times New Roman" w:eastAsia="Calibri" w:hAnsi="Times New Roman" w:cs="Times New Roman"/>
                <w:sz w:val="24"/>
                <w:szCs w:val="24"/>
              </w:rPr>
              <w:t>šanu un saņemšanu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="00FE70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ilvēki aizvien vairāk vēlas </w:t>
            </w:r>
            <w:r w:rsidR="0066717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ivāti </w:t>
            </w:r>
            <w:r w:rsidR="00FE7006">
              <w:rPr>
                <w:rFonts w:ascii="Times New Roman" w:eastAsia="Calibri" w:hAnsi="Times New Roman" w:cs="Times New Roman"/>
                <w:sz w:val="24"/>
                <w:szCs w:val="24"/>
              </w:rPr>
              <w:t>pulcēties</w:t>
            </w:r>
            <w:r w:rsidR="00E45AF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n satikties</w:t>
            </w:r>
            <w:r w:rsidR="00FE70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ģimeņu ietvaros. Tādējādi līdz ar minētajiem grozījumiem tiek svītrota prasība, ka </w:t>
            </w:r>
            <w:r w:rsidR="00CF2F01" w:rsidRPr="00CF2F01">
              <w:rPr>
                <w:rFonts w:ascii="Times New Roman" w:eastAsia="Calibri" w:hAnsi="Times New Roman" w:cs="Times New Roman"/>
                <w:sz w:val="24"/>
                <w:szCs w:val="24"/>
              </w:rPr>
              <w:t>div</w:t>
            </w:r>
            <w:r w:rsidR="00CF2F01">
              <w:rPr>
                <w:rFonts w:ascii="Times New Roman" w:eastAsia="Calibri" w:hAnsi="Times New Roman" w:cs="Times New Roman"/>
                <w:sz w:val="24"/>
                <w:szCs w:val="24"/>
              </w:rPr>
              <w:t>as</w:t>
            </w:r>
            <w:r w:rsidR="00CF2F01" w:rsidRPr="00CF2F0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ājsaimniecīb</w:t>
            </w:r>
            <w:r w:rsidR="00CF2F01">
              <w:rPr>
                <w:rFonts w:ascii="Times New Roman" w:eastAsia="Calibri" w:hAnsi="Times New Roman" w:cs="Times New Roman"/>
                <w:sz w:val="24"/>
                <w:szCs w:val="24"/>
              </w:rPr>
              <w:t>as</w:t>
            </w:r>
            <w:r w:rsidR="00CF2F01" w:rsidRPr="00CF2F0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līdz 10 personām</w:t>
            </w:r>
            <w:r w:rsidR="00CF2F0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rīkst pulcēties tikai ārtelpās. </w:t>
            </w:r>
            <w:r w:rsidR="009051F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as nozīmē, ka viena ģimene </w:t>
            </w:r>
            <w:r w:rsidR="00630D0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mājsaimniecība) </w:t>
            </w:r>
            <w:r w:rsidR="009051F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rīkstēs ciemoties pie otras ģimenes </w:t>
            </w:r>
            <w:r w:rsidR="00630D0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mājsaimniecība) </w:t>
            </w:r>
            <w:r w:rsidR="009051F7">
              <w:rPr>
                <w:rFonts w:ascii="Times New Roman" w:eastAsia="Calibri" w:hAnsi="Times New Roman" w:cs="Times New Roman"/>
                <w:sz w:val="24"/>
                <w:szCs w:val="24"/>
              </w:rPr>
              <w:t>arī iekštelpās</w:t>
            </w:r>
            <w:r w:rsidR="00DD496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DD4960" w:rsidRPr="00CF2F01">
              <w:rPr>
                <w:rFonts w:ascii="Times New Roman" w:eastAsia="Calibri" w:hAnsi="Times New Roman" w:cs="Times New Roman"/>
                <w:sz w:val="24"/>
                <w:szCs w:val="24"/>
              </w:rPr>
              <w:t>līdz 10 personām</w:t>
            </w:r>
            <w:r w:rsidR="00DD4960">
              <w:rPr>
                <w:rFonts w:ascii="Times New Roman" w:eastAsia="Calibri" w:hAnsi="Times New Roman" w:cs="Times New Roman"/>
                <w:sz w:val="24"/>
                <w:szCs w:val="24"/>
              </w:rPr>
              <w:t>, bet ārtelpās divas mājsaimniecības drīkstēs privāti pulcēties līdz 20 personām</w:t>
            </w:r>
            <w:r w:rsidR="009051F7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47B87D1D" w14:textId="77777777" w:rsidR="00FD22F8" w:rsidRDefault="00FD22F8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B5F71AD" w14:textId="63B669DC" w:rsidR="00681AA1" w:rsidRDefault="009051F7" w:rsidP="00A60CC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apildus </w:t>
            </w:r>
            <w:r w:rsidR="008E3A04">
              <w:rPr>
                <w:rFonts w:ascii="Times New Roman" w:eastAsia="Calibri" w:hAnsi="Times New Roman" w:cs="Times New Roman"/>
                <w:sz w:val="24"/>
                <w:szCs w:val="24"/>
              </w:rPr>
              <w:t>noteikumu projekts paredz</w:t>
            </w:r>
            <w:r w:rsidR="009B363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F5544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o </w:t>
            </w:r>
            <w:r w:rsidR="00145480">
              <w:rPr>
                <w:rFonts w:ascii="Times New Roman" w:eastAsia="Calibri" w:hAnsi="Times New Roman" w:cs="Times New Roman"/>
                <w:sz w:val="24"/>
                <w:szCs w:val="24"/>
              </w:rPr>
              <w:t>b</w:t>
            </w:r>
            <w:r w:rsidR="00145480" w:rsidRPr="00145480">
              <w:rPr>
                <w:rFonts w:ascii="Times New Roman" w:eastAsia="Calibri" w:hAnsi="Times New Roman" w:cs="Times New Roman"/>
                <w:sz w:val="24"/>
                <w:szCs w:val="24"/>
              </w:rPr>
              <w:t>ēr</w:t>
            </w:r>
            <w:r w:rsidR="00145480">
              <w:rPr>
                <w:rFonts w:ascii="Times New Roman" w:eastAsia="Calibri" w:hAnsi="Times New Roman" w:cs="Times New Roman"/>
                <w:sz w:val="24"/>
                <w:szCs w:val="24"/>
              </w:rPr>
              <w:t>u</w:t>
            </w:r>
            <w:r w:rsidR="00145480" w:rsidRPr="0014548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n kristību ceremoniju </w:t>
            </w:r>
            <w:r w:rsidR="00F5544A">
              <w:rPr>
                <w:rFonts w:ascii="Times New Roman" w:eastAsia="Calibri" w:hAnsi="Times New Roman" w:cs="Times New Roman"/>
                <w:sz w:val="24"/>
                <w:szCs w:val="24"/>
              </w:rPr>
              <w:t>norises nosacījumiem (</w:t>
            </w:r>
            <w:r w:rsidR="009B3636">
              <w:rPr>
                <w:rFonts w:ascii="Times New Roman" w:eastAsia="Calibri" w:hAnsi="Times New Roman" w:cs="Times New Roman"/>
                <w:sz w:val="24"/>
                <w:szCs w:val="24"/>
              </w:rPr>
              <w:t>no noteikumu 14.</w:t>
            </w:r>
            <w:r w:rsidR="009B3636" w:rsidRPr="00745C9F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1</w:t>
            </w:r>
            <w:r w:rsidR="009B363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unkta</w:t>
            </w:r>
            <w:r w:rsidR="00F5544A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  <w:r w:rsidR="009B363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vītrot vārdus “</w:t>
            </w:r>
            <w:r w:rsidR="009B3636" w:rsidRPr="009B3636">
              <w:rPr>
                <w:rFonts w:ascii="Times New Roman" w:eastAsia="Calibri" w:hAnsi="Times New Roman" w:cs="Times New Roman"/>
                <w:sz w:val="24"/>
                <w:szCs w:val="24"/>
              </w:rPr>
              <w:t>neatliekamos gadījumos</w:t>
            </w:r>
            <w:r w:rsidR="009B3636">
              <w:rPr>
                <w:rFonts w:ascii="Times New Roman" w:eastAsia="Calibri" w:hAnsi="Times New Roman" w:cs="Times New Roman"/>
                <w:sz w:val="24"/>
                <w:szCs w:val="24"/>
              </w:rPr>
              <w:t>”</w:t>
            </w:r>
            <w:r w:rsidR="009A49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tas nozīmē, ka </w:t>
            </w:r>
            <w:r w:rsidR="00681AA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ilvēkiem </w:t>
            </w:r>
            <w:r w:rsidR="00EE3B4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ūs </w:t>
            </w:r>
            <w:r w:rsidR="00681AA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espējams vairāk plānot šo </w:t>
            </w:r>
            <w:r w:rsidR="0088483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ūtisko </w:t>
            </w:r>
            <w:r w:rsidR="00681AA1">
              <w:rPr>
                <w:rFonts w:ascii="Times New Roman" w:eastAsia="Calibri" w:hAnsi="Times New Roman" w:cs="Times New Roman"/>
                <w:sz w:val="24"/>
                <w:szCs w:val="24"/>
              </w:rPr>
              <w:t>ceremoniju norisi.</w:t>
            </w:r>
            <w:r w:rsidR="0069425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4A621A">
              <w:rPr>
                <w:rFonts w:ascii="Times New Roman" w:eastAsia="Calibri" w:hAnsi="Times New Roman" w:cs="Times New Roman"/>
                <w:sz w:val="24"/>
                <w:szCs w:val="24"/>
              </w:rPr>
              <w:t>B</w:t>
            </w:r>
            <w:r w:rsidR="004A621A" w:rsidRPr="00870B78">
              <w:rPr>
                <w:rFonts w:ascii="Times New Roman" w:eastAsia="Calibri" w:hAnsi="Times New Roman" w:cs="Times New Roman"/>
                <w:sz w:val="24"/>
                <w:szCs w:val="24"/>
              </w:rPr>
              <w:t>ēr</w:t>
            </w:r>
            <w:r w:rsidR="004A621A">
              <w:rPr>
                <w:rFonts w:ascii="Times New Roman" w:eastAsia="Calibri" w:hAnsi="Times New Roman" w:cs="Times New Roman"/>
                <w:sz w:val="24"/>
                <w:szCs w:val="24"/>
              </w:rPr>
              <w:t>u</w:t>
            </w:r>
            <w:r w:rsidR="004A621A" w:rsidRPr="00870B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n kristību ceremonij</w:t>
            </w:r>
            <w:r w:rsidR="004A621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 organizēšanā pastāvošais divu mājsaimniecību ierobežojums tiek svītrots. </w:t>
            </w:r>
            <w:r w:rsidR="0058554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ēl bēru un kristību ceremoniju organizēšanā tiek </w:t>
            </w:r>
            <w:r w:rsidR="0009027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eviests princips, kas </w:t>
            </w:r>
            <w:r w:rsidR="00485CA2">
              <w:rPr>
                <w:rFonts w:ascii="Times New Roman" w:eastAsia="Calibri" w:hAnsi="Times New Roman" w:cs="Times New Roman"/>
                <w:sz w:val="24"/>
                <w:szCs w:val="24"/>
              </w:rPr>
              <w:t>ārtelpās atļauj pulcēties līdz 20 personām</w:t>
            </w:r>
            <w:r w:rsidR="008E073B">
              <w:rPr>
                <w:rFonts w:ascii="Times New Roman" w:eastAsia="Calibri" w:hAnsi="Times New Roman" w:cs="Times New Roman"/>
                <w:sz w:val="24"/>
                <w:szCs w:val="24"/>
              </w:rPr>
              <w:t>, savukārt iekštelpās – līdz 10 cilvēkiem.</w:t>
            </w:r>
            <w:r w:rsidR="0009027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1781D24D" w14:textId="77777777" w:rsidR="008A7A44" w:rsidRDefault="008A7A44" w:rsidP="00CF6B8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AFCF187" w14:textId="0C5D3C58" w:rsidR="00F83AC4" w:rsidRPr="00F83AC4" w:rsidRDefault="005F0B5A" w:rsidP="003072E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</w:t>
            </w: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esiskā regulējuma mērķis un būtība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ir </w:t>
            </w:r>
            <w:r w:rsidR="007F6F9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kaidri norādīt, ka </w:t>
            </w:r>
            <w:r w:rsidR="00F83AC4" w:rsidRPr="00F83AC4">
              <w:rPr>
                <w:rFonts w:ascii="Times New Roman" w:eastAsia="Calibri" w:hAnsi="Times New Roman" w:cs="Times New Roman"/>
                <w:sz w:val="24"/>
                <w:szCs w:val="24"/>
              </w:rPr>
              <w:t>privāti pasākumi un privāta pulcēšanās divu mājsaimniecību ietvaros līdz 10 personām</w:t>
            </w:r>
            <w:r w:rsidR="00F83AC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r iespējama arī iekštelpās</w:t>
            </w:r>
            <w:r w:rsidR="00061B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bet ārtelpās </w:t>
            </w:r>
            <w:r w:rsidR="006930CC">
              <w:rPr>
                <w:rFonts w:ascii="Times New Roman" w:eastAsia="Calibri" w:hAnsi="Times New Roman" w:cs="Times New Roman"/>
                <w:sz w:val="24"/>
                <w:szCs w:val="24"/>
              </w:rPr>
              <w:t>–</w:t>
            </w:r>
            <w:r w:rsidR="00061B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6930CC">
              <w:rPr>
                <w:rFonts w:ascii="Times New Roman" w:eastAsia="Calibri" w:hAnsi="Times New Roman" w:cs="Times New Roman"/>
                <w:sz w:val="24"/>
                <w:szCs w:val="24"/>
              </w:rPr>
              <w:t>līdz 20 personām.</w:t>
            </w:r>
          </w:p>
        </w:tc>
      </w:tr>
      <w:tr w:rsidR="00BD50E2" w:rsidRPr="00BD50E2" w14:paraId="64359952" w14:textId="77777777" w:rsidTr="00F26541"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BE529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3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328FD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strādē iesaistītās institūcijas un publiskas personas kapitālsabiedrības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5C9B" w14:textId="729B1BE1" w:rsidR="0007278B" w:rsidRPr="00BD50E2" w:rsidRDefault="00F30098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3009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eselības ministrija</w:t>
            </w:r>
          </w:p>
        </w:tc>
      </w:tr>
      <w:tr w:rsidR="000E2322" w:rsidRPr="00BD50E2" w14:paraId="516EC393" w14:textId="77777777" w:rsidTr="00F26541"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7D80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33FA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1B08C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5771F00E" w14:textId="77777777" w:rsidR="0007278B" w:rsidRPr="00A17EEC" w:rsidRDefault="0007278B" w:rsidP="003D15E2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680"/>
        <w:gridCol w:w="5817"/>
      </w:tblGrid>
      <w:tr w:rsidR="00BD50E2" w:rsidRPr="00BD50E2" w14:paraId="015A4B4E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3380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. Tiesību akta projekta ietekme uz sabiedrību, tautsaimniecības attīstību un administratīvo slogu</w:t>
            </w:r>
          </w:p>
        </w:tc>
      </w:tr>
      <w:tr w:rsidR="00BD50E2" w:rsidRPr="00BD50E2" w14:paraId="3E2E3150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79721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6B69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mērķgrupas, kuras tiesiskais regulējums ietekmē vai varētu ietekmēt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E76BE" w14:textId="5E393DF9" w:rsidR="00137903" w:rsidRPr="00830047" w:rsidRDefault="0099298E" w:rsidP="00AE4EF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</w:t>
            </w:r>
            <w:r w:rsidR="00F30098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rojekta tiesiskais regulējums attiecas uz </w:t>
            </w:r>
            <w:r w:rsidR="00F35B81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ersonām</w:t>
            </w:r>
            <w:r w:rsidR="00176445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96505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kuras</w:t>
            </w:r>
            <w:r w:rsidR="00033FDA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vēlas </w:t>
            </w:r>
            <w:r w:rsidR="00830047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pulcēties uz </w:t>
            </w:r>
            <w:r w:rsidR="00033FDA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ivāti</w:t>
            </w:r>
            <w:r w:rsidR="00830047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m</w:t>
            </w:r>
            <w:r w:rsidR="00033FDA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asākumi</w:t>
            </w:r>
            <w:r w:rsidR="00830047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m</w:t>
            </w:r>
            <w:r w:rsidR="00033FDA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C4D5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vās</w:t>
            </w:r>
            <w:r w:rsidR="00033FDA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mājsaimniecīb</w:t>
            </w:r>
            <w:r w:rsidR="006C4D5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ās.</w:t>
            </w:r>
            <w:r w:rsidR="00196505" w:rsidRPr="0083004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BD50E2" w:rsidRPr="00BD50E2" w14:paraId="63982A56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69F2F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58EBD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iesiskā regulējuma ietekme uz tautsaimniecību un administratīvo slogu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1B922" w14:textId="70AB99C8" w:rsidR="00AF30FC" w:rsidRPr="00BD50E2" w:rsidRDefault="00F13454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BD50E2" w:rsidRPr="00BD50E2" w14:paraId="54545A33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D0F0A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6DEC2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dministratīvo izmaksu monetārs novērtējums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7013" w14:textId="68D09A4D" w:rsidR="0007278B" w:rsidRPr="00BD50E2" w:rsidRDefault="00796347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  <w:tr w:rsidR="00BD50E2" w:rsidRPr="00BD50E2" w14:paraId="001375C1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53370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33285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stības izmaksu monetārs novērtējums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5E232" w14:textId="4714E8A3" w:rsidR="0007278B" w:rsidRPr="00BD50E2" w:rsidRDefault="00796347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  <w:tr w:rsidR="0007278B" w:rsidRPr="00BD50E2" w14:paraId="2928B961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91B93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37B31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9F56A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725AA495" w14:textId="00F80B93" w:rsidR="007E4536" w:rsidRPr="00A17EEC" w:rsidRDefault="007E4536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77FBF" w:rsidRPr="00886D79" w14:paraId="05574B63" w14:textId="77777777" w:rsidTr="00886D79">
        <w:trPr>
          <w:trHeight w:val="360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1F7A" w14:textId="77777777" w:rsidR="00977FBF" w:rsidRPr="00886D79" w:rsidRDefault="00977FBF" w:rsidP="00977FBF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886D79">
              <w:rPr>
                <w:b/>
                <w:bCs/>
              </w:rPr>
              <w:t>III. Tiesību akta projekta ietekme uz valsts budžetu un pašvaldību budžetiem</w:t>
            </w:r>
          </w:p>
        </w:tc>
      </w:tr>
      <w:tr w:rsidR="00886D79" w:rsidRPr="00B86F86" w14:paraId="58189732" w14:textId="77777777" w:rsidTr="00886D79">
        <w:trPr>
          <w:trHeight w:val="360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EA765" w14:textId="7B7FD7B4" w:rsidR="00886D79" w:rsidRPr="00B86F86" w:rsidRDefault="00886D79" w:rsidP="00977FBF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  <w:highlight w:val="yellow"/>
              </w:rPr>
            </w:pPr>
            <w:r w:rsidRPr="008670E6">
              <w:rPr>
                <w:bCs/>
              </w:rPr>
              <w:t>Projekts šo jomu neskar</w:t>
            </w:r>
            <w:r>
              <w:rPr>
                <w:bCs/>
              </w:rPr>
              <w:t>.</w:t>
            </w:r>
          </w:p>
        </w:tc>
      </w:tr>
    </w:tbl>
    <w:p w14:paraId="681C31CB" w14:textId="77777777" w:rsidR="00977FBF" w:rsidRPr="00A17EEC" w:rsidRDefault="00977FBF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8"/>
        <w:gridCol w:w="6089"/>
      </w:tblGrid>
      <w:tr w:rsidR="007E4536" w:rsidRPr="00BD50E2" w14:paraId="086ACBDF" w14:textId="77777777" w:rsidTr="006155DA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BE55B" w14:textId="1F22D273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V. Tiesību akta projekta ietekme uz spēkā esošo tiesību normu sistēmu</w:t>
            </w:r>
          </w:p>
        </w:tc>
      </w:tr>
      <w:tr w:rsidR="007E4536" w:rsidRPr="00BD50E2" w14:paraId="06745513" w14:textId="77777777" w:rsidTr="00A17EEC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BEE80" w14:textId="26FC4AEA" w:rsidR="007E4536" w:rsidRPr="00BD50E2" w:rsidRDefault="007E4536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1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958BA" w14:textId="4AC75013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istītie tiesību aktu projekti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A234" w14:textId="56A662D9" w:rsidR="007E4536" w:rsidRPr="00BD50E2" w:rsidRDefault="008670E6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670E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7E4536" w:rsidRPr="00BD50E2" w14:paraId="1BF94135" w14:textId="77777777" w:rsidTr="006155DA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06583" w14:textId="77777777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3217E" w14:textId="30FB45CB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dīgā institū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9C85" w14:textId="03FB317E" w:rsidR="007E4536" w:rsidRPr="00BD50E2" w:rsidRDefault="008670E6" w:rsidP="006155DA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8670E6">
              <w:rPr>
                <w:shd w:val="clear" w:color="auto" w:fill="FFFFFF"/>
              </w:rPr>
              <w:t>Projekts šo jomu neskar</w:t>
            </w:r>
            <w:r>
              <w:rPr>
                <w:shd w:val="clear" w:color="auto" w:fill="FFFFFF"/>
              </w:rPr>
              <w:t>.</w:t>
            </w:r>
          </w:p>
        </w:tc>
      </w:tr>
      <w:tr w:rsidR="007E4536" w:rsidRPr="00BD50E2" w14:paraId="03142B10" w14:textId="77777777" w:rsidTr="006155DA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25A8" w14:textId="5E38C5B0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9771F" w14:textId="77777777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BB8FA" w14:textId="2F75731C" w:rsidR="007E4536" w:rsidRPr="00BD50E2" w:rsidRDefault="007E4536" w:rsidP="006155D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A68D5C0" w14:textId="4304E2C1" w:rsidR="007E4536" w:rsidRPr="00A17EEC" w:rsidRDefault="007E4536" w:rsidP="00D74883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3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66"/>
      </w:tblGrid>
      <w:tr w:rsidR="00BD50E2" w:rsidRPr="00BD50E2" w14:paraId="564EC935" w14:textId="77777777" w:rsidTr="009D7D59">
        <w:tc>
          <w:tcPr>
            <w:tcW w:w="9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01ABF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. Tiesību akta projekta atbilstība Latvijas Republikas starptautiskajām saistībām</w:t>
            </w:r>
          </w:p>
        </w:tc>
      </w:tr>
      <w:tr w:rsidR="00BD50E2" w:rsidRPr="00BD50E2" w14:paraId="6EDB450D" w14:textId="77777777" w:rsidTr="009D7D59">
        <w:tc>
          <w:tcPr>
            <w:tcW w:w="9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9DC7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0A68BDAE" w14:textId="77777777" w:rsidR="0007278B" w:rsidRPr="00A17EEC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8"/>
        <w:gridCol w:w="6089"/>
      </w:tblGrid>
      <w:tr w:rsidR="00BD50E2" w:rsidRPr="00BD50E2" w14:paraId="3B8C0E70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169FD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. Sabiedrības līdzdalība un komunikācijas aktivitātes</w:t>
            </w:r>
          </w:p>
        </w:tc>
      </w:tr>
      <w:tr w:rsidR="00BD50E2" w:rsidRPr="00BD50E2" w14:paraId="0CD25E89" w14:textId="77777777" w:rsidTr="00A17EEC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2BE86" w14:textId="3366C382" w:rsidR="0007278B" w:rsidRPr="00BD50E2" w:rsidRDefault="0007278B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3DA5E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lānotās sabiedrības līdzdalības un komunikācijas aktivitātes saistībā ar projektu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311F" w14:textId="5F287089" w:rsidR="00137903" w:rsidRPr="00844064" w:rsidRDefault="00844064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 vispārējā kārtībā tiks informēta pēc noteikumu p</w:t>
            </w:r>
            <w:r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rojekta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pieņemšanas.</w:t>
            </w:r>
          </w:p>
        </w:tc>
      </w:tr>
      <w:tr w:rsidR="00BD50E2" w:rsidRPr="00BD50E2" w14:paraId="16BE2AE7" w14:textId="77777777" w:rsidTr="00C2181D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17360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42042" w14:textId="27286997" w:rsidR="00B86F86" w:rsidRPr="00886D79" w:rsidRDefault="0007278B" w:rsidP="00886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 projekta izstrādē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83E0" w14:textId="5D28CAA4" w:rsidR="0007278B" w:rsidRPr="00BD50E2" w:rsidRDefault="00317FDB" w:rsidP="00317FDB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BD50E2">
              <w:rPr>
                <w:iCs/>
                <w:lang w:eastAsia="en-US"/>
              </w:rPr>
              <w:t xml:space="preserve">Tā kā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 xml:space="preserve">rojekts tiek virzīts steidzamības kārtā, sabiedrības iesaiste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>rojekta izstrādē neti</w:t>
            </w:r>
            <w:r w:rsidR="00C61335">
              <w:rPr>
                <w:iCs/>
                <w:lang w:eastAsia="en-US"/>
              </w:rPr>
              <w:t>ek</w:t>
            </w:r>
            <w:r w:rsidRPr="00BD50E2">
              <w:rPr>
                <w:iCs/>
                <w:lang w:eastAsia="en-US"/>
              </w:rPr>
              <w:t xml:space="preserve"> organizēta.</w:t>
            </w:r>
          </w:p>
        </w:tc>
      </w:tr>
      <w:tr w:rsidR="00BD50E2" w:rsidRPr="00BD50E2" w14:paraId="4479B05F" w14:textId="77777777" w:rsidTr="00886D79">
        <w:trPr>
          <w:trHeight w:val="585"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0A39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03F6E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s rezultāti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308E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AD1C41" w:rsidRPr="00BD50E2" w14:paraId="3EB25715" w14:textId="77777777" w:rsidTr="00C2181D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FEDD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1094C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E9E78" w14:textId="001DC507" w:rsidR="0007278B" w:rsidRPr="00BD50E2" w:rsidRDefault="00172A03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14:paraId="1BF5CBAF" w14:textId="77777777" w:rsidR="0007278B" w:rsidRPr="00A17EEC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3258"/>
        <w:gridCol w:w="5239"/>
      </w:tblGrid>
      <w:tr w:rsidR="00BD50E2" w:rsidRPr="00BD50E2" w14:paraId="20F6EC7B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3B797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I. Tiesību akta projekta izpildes nodrošināšana un tās ietekme uz institūcijām</w:t>
            </w:r>
          </w:p>
        </w:tc>
      </w:tr>
      <w:tr w:rsidR="00BD50E2" w:rsidRPr="00BD50E2" w14:paraId="76C608A1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AEF3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FF14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ē iesaistītās institūcijas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8F23" w14:textId="68B03D07" w:rsidR="0007278B" w:rsidRPr="00BD50E2" w:rsidRDefault="00F13454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s šo jomu neskar.</w:t>
            </w:r>
          </w:p>
        </w:tc>
      </w:tr>
      <w:tr w:rsidR="00BD50E2" w:rsidRPr="00BD50E2" w14:paraId="3B2F7A21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5FD4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74EF" w14:textId="77777777" w:rsidR="00317FD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es ietekme uz pārvaldes funkcijām un institucionālo struktūru.</w:t>
            </w:r>
          </w:p>
          <w:p w14:paraId="661353B4" w14:textId="3DDF5AC9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aunu institūciju izveide, esošu institūciju likvidācija vai reorganizācija, to ietekme uz institūcijas cilvēkresursiem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F0D57" w14:textId="744A045A" w:rsidR="0007278B" w:rsidRPr="00BD50E2" w:rsidRDefault="00F13454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s šo jomu neskar.</w:t>
            </w:r>
          </w:p>
        </w:tc>
      </w:tr>
      <w:tr w:rsidR="0007278B" w:rsidRPr="00BD50E2" w14:paraId="35A396C5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D0E52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B1A76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2DCF6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14:paraId="0EB028A4" w14:textId="37938527" w:rsidR="0007278B" w:rsidRDefault="0007278B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3167F8F8" w14:textId="77777777" w:rsidR="001A594C" w:rsidRPr="0099398F" w:rsidRDefault="001A594C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4251"/>
      </w:tblGrid>
      <w:tr w:rsidR="005758FB" w14:paraId="2D80AED7" w14:textId="77777777" w:rsidTr="008C3B71">
        <w:tc>
          <w:tcPr>
            <w:tcW w:w="3686" w:type="dxa"/>
          </w:tcPr>
          <w:p w14:paraId="3AADC056" w14:textId="77777777" w:rsidR="003A2A6D" w:rsidRDefault="003A2A6D" w:rsidP="003A2A6D">
            <w:pPr>
              <w:pStyle w:val="pamattekststabul"/>
              <w:tabs>
                <w:tab w:val="left" w:pos="3969"/>
                <w:tab w:val="left" w:pos="6379"/>
              </w:tabs>
              <w:spacing w:before="0" w:beforeAutospacing="0" w:after="0" w:afterAutospacing="0"/>
              <w:rPr>
                <w:rFonts w:eastAsia="Calibri"/>
                <w:noProof/>
                <w:sz w:val="28"/>
                <w:szCs w:val="28"/>
                <w:lang w:val="lv-LV"/>
              </w:rPr>
            </w:pPr>
            <w:r w:rsidRPr="00234042">
              <w:rPr>
                <w:rFonts w:eastAsia="Calibri"/>
                <w:noProof/>
                <w:sz w:val="28"/>
                <w:szCs w:val="28"/>
                <w:lang w:val="lv-LV"/>
              </w:rPr>
              <w:t>Veselības ministr</w:t>
            </w:r>
            <w:r>
              <w:rPr>
                <w:rFonts w:eastAsia="Calibri"/>
                <w:noProof/>
                <w:sz w:val="28"/>
                <w:szCs w:val="28"/>
                <w:lang w:val="lv-LV"/>
              </w:rPr>
              <w:t>a vietā</w:t>
            </w:r>
          </w:p>
          <w:p w14:paraId="0DB7F0FC" w14:textId="2FE792B6" w:rsidR="005758FB" w:rsidRPr="00234042" w:rsidRDefault="003A2A6D" w:rsidP="003A2A6D">
            <w:pPr>
              <w:pStyle w:val="pamattekststabul"/>
              <w:tabs>
                <w:tab w:val="left" w:pos="3969"/>
                <w:tab w:val="left" w:pos="6379"/>
              </w:tabs>
              <w:spacing w:before="0" w:beforeAutospacing="0" w:after="0" w:afterAutospacing="0"/>
              <w:rPr>
                <w:rFonts w:eastAsia="Calibri"/>
                <w:noProof/>
                <w:sz w:val="28"/>
                <w:szCs w:val="28"/>
                <w:lang w:val="lv-LV"/>
              </w:rPr>
            </w:pPr>
            <w:r>
              <w:rPr>
                <w:rFonts w:eastAsia="Calibri"/>
                <w:noProof/>
                <w:sz w:val="28"/>
                <w:szCs w:val="28"/>
                <w:lang w:val="lv-LV"/>
              </w:rPr>
              <w:t>vides aizsardzības un reģionālās attīstības ministrs</w:t>
            </w:r>
          </w:p>
        </w:tc>
        <w:tc>
          <w:tcPr>
            <w:tcW w:w="4251" w:type="dxa"/>
          </w:tcPr>
          <w:p w14:paraId="1D46503B" w14:textId="2C862E43" w:rsidR="005758FB" w:rsidRPr="00234042" w:rsidRDefault="003A2A6D" w:rsidP="008C3B71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sz w:val="28"/>
                <w:szCs w:val="28"/>
                <w:lang w:val="lv-LV"/>
              </w:rPr>
            </w:pPr>
            <w:r w:rsidRPr="003A2A6D">
              <w:rPr>
                <w:rFonts w:eastAsia="Calibri"/>
                <w:noProof/>
                <w:sz w:val="28"/>
                <w:szCs w:val="28"/>
                <w:lang w:val="lv-LV"/>
              </w:rPr>
              <w:t>A</w:t>
            </w:r>
            <w:r>
              <w:rPr>
                <w:rFonts w:eastAsia="Calibri"/>
                <w:noProof/>
                <w:sz w:val="28"/>
                <w:szCs w:val="28"/>
                <w:lang w:val="lv-LV"/>
              </w:rPr>
              <w:t>. </w:t>
            </w:r>
            <w:r w:rsidRPr="003A2A6D">
              <w:rPr>
                <w:rFonts w:eastAsia="Calibri"/>
                <w:noProof/>
                <w:sz w:val="28"/>
                <w:szCs w:val="28"/>
                <w:lang w:val="lv-LV"/>
              </w:rPr>
              <w:t>T</w:t>
            </w:r>
            <w:r>
              <w:rPr>
                <w:rFonts w:eastAsia="Calibri"/>
                <w:noProof/>
                <w:sz w:val="28"/>
                <w:szCs w:val="28"/>
                <w:lang w:val="lv-LV"/>
              </w:rPr>
              <w:t>. </w:t>
            </w:r>
            <w:r w:rsidRPr="003A2A6D">
              <w:rPr>
                <w:rFonts w:eastAsia="Calibri"/>
                <w:noProof/>
                <w:sz w:val="28"/>
                <w:szCs w:val="28"/>
                <w:lang w:val="lv-LV"/>
              </w:rPr>
              <w:t>Plešs</w:t>
            </w:r>
          </w:p>
        </w:tc>
      </w:tr>
    </w:tbl>
    <w:p w14:paraId="57123B00" w14:textId="61F4187F" w:rsidR="00D77367" w:rsidRDefault="00D77367" w:rsidP="00D77367">
      <w:pPr>
        <w:spacing w:after="0" w:line="240" w:lineRule="auto"/>
        <w:ind w:right="13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6C5CABCE" w14:textId="77777777" w:rsidR="003A2A6D" w:rsidRDefault="003A2A6D" w:rsidP="00D77367">
      <w:pPr>
        <w:spacing w:after="0" w:line="240" w:lineRule="auto"/>
        <w:ind w:right="13"/>
        <w:jc w:val="both"/>
        <w:rPr>
          <w:rFonts w:ascii="Times New Roman" w:hAnsi="Times New Roman" w:cs="Times New Roman"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4251"/>
      </w:tblGrid>
      <w:tr w:rsidR="00DE6320" w:rsidRPr="00D92A5F" w14:paraId="600BF2B9" w14:textId="77777777" w:rsidTr="00997109">
        <w:tc>
          <w:tcPr>
            <w:tcW w:w="3686" w:type="dxa"/>
          </w:tcPr>
          <w:p w14:paraId="56391265" w14:textId="710D08E5" w:rsidR="00DE6320" w:rsidRPr="00D92A5F" w:rsidRDefault="00DE6320" w:rsidP="00997109">
            <w:pPr>
              <w:pStyle w:val="pamattekststabul"/>
              <w:tabs>
                <w:tab w:val="left" w:pos="3969"/>
                <w:tab w:val="left" w:pos="6379"/>
              </w:tabs>
              <w:rPr>
                <w:rFonts w:eastAsia="Calibri"/>
                <w:sz w:val="28"/>
                <w:szCs w:val="28"/>
                <w:lang w:val="lv-LV"/>
              </w:rPr>
            </w:pPr>
            <w:r w:rsidRPr="00D92A5F">
              <w:rPr>
                <w:bCs/>
                <w:sz w:val="28"/>
                <w:szCs w:val="28"/>
                <w:lang w:val="lv-LV"/>
              </w:rPr>
              <w:t>Vīza: valsts sekretāre</w:t>
            </w:r>
          </w:p>
        </w:tc>
        <w:tc>
          <w:tcPr>
            <w:tcW w:w="4251" w:type="dxa"/>
          </w:tcPr>
          <w:p w14:paraId="66838ED8" w14:textId="7FAABA25" w:rsidR="00DE6320" w:rsidRPr="00D92A5F" w:rsidRDefault="00DE6320" w:rsidP="00997109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sz w:val="28"/>
                <w:szCs w:val="28"/>
                <w:lang w:val="lv-LV"/>
              </w:rPr>
            </w:pPr>
            <w:r w:rsidRPr="00D92A5F">
              <w:rPr>
                <w:bCs/>
                <w:sz w:val="28"/>
                <w:szCs w:val="28"/>
                <w:lang w:val="lv-LV"/>
              </w:rPr>
              <w:t>I. Dreika</w:t>
            </w:r>
          </w:p>
        </w:tc>
      </w:tr>
    </w:tbl>
    <w:p w14:paraId="28AA86C7" w14:textId="175B2928" w:rsidR="00886D79" w:rsidRDefault="00886D79" w:rsidP="00DE6320">
      <w:pPr>
        <w:spacing w:after="0" w:line="240" w:lineRule="auto"/>
        <w:ind w:right="13"/>
        <w:jc w:val="both"/>
        <w:rPr>
          <w:rFonts w:ascii="Times New Roman" w:hAnsi="Times New Roman" w:cs="Times New Roman"/>
          <w:sz w:val="24"/>
          <w:szCs w:val="28"/>
        </w:rPr>
      </w:pPr>
    </w:p>
    <w:p w14:paraId="1F46AA91" w14:textId="77777777" w:rsidR="00D92A5F" w:rsidRDefault="00D92A5F" w:rsidP="00DE6320">
      <w:pPr>
        <w:spacing w:after="0" w:line="240" w:lineRule="auto"/>
        <w:ind w:right="13"/>
        <w:jc w:val="both"/>
        <w:rPr>
          <w:rFonts w:ascii="Times New Roman" w:hAnsi="Times New Roman" w:cs="Times New Roman"/>
          <w:sz w:val="24"/>
          <w:szCs w:val="28"/>
        </w:rPr>
      </w:pPr>
    </w:p>
    <w:p w14:paraId="15D9C12D" w14:textId="681A80A8" w:rsidR="00D92A5F" w:rsidRPr="0055755B" w:rsidRDefault="0029204A" w:rsidP="00D92A5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Feldmane</w:t>
      </w:r>
      <w:r w:rsidR="00D92A5F" w:rsidRPr="0055755B">
        <w:rPr>
          <w:rFonts w:ascii="Times New Roman" w:hAnsi="Times New Roman" w:cs="Times New Roman"/>
          <w:sz w:val="24"/>
          <w:szCs w:val="28"/>
        </w:rPr>
        <w:t xml:space="preserve"> 67876</w:t>
      </w:r>
      <w:r>
        <w:rPr>
          <w:rFonts w:ascii="Times New Roman" w:hAnsi="Times New Roman" w:cs="Times New Roman"/>
          <w:sz w:val="24"/>
          <w:szCs w:val="28"/>
        </w:rPr>
        <w:t>119</w:t>
      </w:r>
    </w:p>
    <w:p w14:paraId="61A93832" w14:textId="423CB9D5" w:rsidR="00DE6320" w:rsidRPr="00FA153F" w:rsidRDefault="003A2A6D" w:rsidP="00D92A5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hyperlink r:id="rId17" w:history="1">
        <w:r w:rsidR="004A0501" w:rsidRPr="00A5207B">
          <w:rPr>
            <w:rStyle w:val="Hyperlink"/>
            <w:rFonts w:ascii="Times New Roman" w:hAnsi="Times New Roman" w:cs="Times New Roman"/>
            <w:sz w:val="24"/>
            <w:szCs w:val="28"/>
          </w:rPr>
          <w:t>Jana.Feldmane@vm.gov.lv</w:t>
        </w:r>
      </w:hyperlink>
    </w:p>
    <w:sectPr w:rsidR="00DE6320" w:rsidRPr="00FA153F" w:rsidSect="006A3F81">
      <w:headerReference w:type="default" r:id="rId18"/>
      <w:footerReference w:type="default" r:id="rId19"/>
      <w:footerReference w:type="first" r:id="rId20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A0903" w14:textId="77777777" w:rsidR="003E6738" w:rsidRDefault="003E6738" w:rsidP="0007278B">
      <w:pPr>
        <w:spacing w:after="0" w:line="240" w:lineRule="auto"/>
      </w:pPr>
      <w:r>
        <w:separator/>
      </w:r>
    </w:p>
  </w:endnote>
  <w:endnote w:type="continuationSeparator" w:id="0">
    <w:p w14:paraId="0868B2F7" w14:textId="77777777" w:rsidR="003E6738" w:rsidRDefault="003E6738" w:rsidP="0007278B">
      <w:pPr>
        <w:spacing w:after="0" w:line="240" w:lineRule="auto"/>
      </w:pPr>
      <w:r>
        <w:continuationSeparator/>
      </w:r>
    </w:p>
  </w:endnote>
  <w:endnote w:type="continuationNotice" w:id="1">
    <w:p w14:paraId="11CC35D7" w14:textId="77777777" w:rsidR="003E6738" w:rsidRDefault="003E67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5C44C" w14:textId="7DB916B9" w:rsidR="009D7D59" w:rsidRPr="00095423" w:rsidRDefault="00095423" w:rsidP="00095423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Manot_310521_groz_MK36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08520" w14:textId="4155793E" w:rsidR="009D7D59" w:rsidRPr="007E4536" w:rsidRDefault="007E4536" w:rsidP="007E4536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Manot_</w:t>
    </w:r>
    <w:r w:rsidR="00095423">
      <w:rPr>
        <w:rFonts w:ascii="Times New Roman" w:eastAsia="Times New Roman" w:hAnsi="Times New Roman" w:cs="Times New Roman"/>
        <w:sz w:val="20"/>
        <w:szCs w:val="20"/>
        <w:lang w:eastAsia="lv-LV"/>
      </w:rPr>
      <w:t>3</w:t>
    </w:r>
    <w:r w:rsidR="009D255F">
      <w:rPr>
        <w:rFonts w:ascii="Times New Roman" w:eastAsia="Times New Roman" w:hAnsi="Times New Roman" w:cs="Times New Roman"/>
        <w:sz w:val="20"/>
        <w:szCs w:val="20"/>
        <w:lang w:eastAsia="lv-LV"/>
      </w:rPr>
      <w:t>1</w:t>
    </w:r>
    <w:r w:rsidR="00196505">
      <w:rPr>
        <w:rFonts w:ascii="Times New Roman" w:eastAsia="Times New Roman" w:hAnsi="Times New Roman" w:cs="Times New Roman"/>
        <w:sz w:val="20"/>
        <w:szCs w:val="20"/>
        <w:lang w:eastAsia="lv-LV"/>
      </w:rPr>
      <w:t>0</w:t>
    </w:r>
    <w:r w:rsidR="00137273">
      <w:rPr>
        <w:rFonts w:ascii="Times New Roman" w:eastAsia="Times New Roman" w:hAnsi="Times New Roman" w:cs="Times New Roman"/>
        <w:sz w:val="20"/>
        <w:szCs w:val="20"/>
        <w:lang w:eastAsia="lv-LV"/>
      </w:rPr>
      <w:t>5</w:t>
    </w:r>
    <w:r w:rsidR="006A5389">
      <w:rPr>
        <w:rFonts w:ascii="Times New Roman" w:eastAsia="Times New Roman" w:hAnsi="Times New Roman" w:cs="Times New Roman"/>
        <w:sz w:val="20"/>
        <w:szCs w:val="20"/>
        <w:lang w:eastAsia="lv-LV"/>
      </w:rPr>
      <w:t>21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_groz</w:t>
    </w:r>
    <w:r w:rsidR="00095423">
      <w:rPr>
        <w:rFonts w:ascii="Times New Roman" w:eastAsia="Times New Roman" w:hAnsi="Times New Roman" w:cs="Times New Roman"/>
        <w:sz w:val="20"/>
        <w:szCs w:val="20"/>
        <w:lang w:eastAsia="lv-LV"/>
      </w:rPr>
      <w:t>_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MK36</w:t>
    </w:r>
    <w:r w:rsidR="00095423">
      <w:rPr>
        <w:rFonts w:ascii="Times New Roman" w:eastAsia="Times New Roman" w:hAnsi="Times New Roman" w:cs="Times New Roman"/>
        <w:sz w:val="20"/>
        <w:szCs w:val="20"/>
        <w:lang w:eastAsia="lv-LV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BD406" w14:textId="77777777" w:rsidR="003E6738" w:rsidRDefault="003E6738" w:rsidP="0007278B">
      <w:pPr>
        <w:spacing w:after="0" w:line="240" w:lineRule="auto"/>
      </w:pPr>
      <w:r>
        <w:separator/>
      </w:r>
    </w:p>
  </w:footnote>
  <w:footnote w:type="continuationSeparator" w:id="0">
    <w:p w14:paraId="36532E19" w14:textId="77777777" w:rsidR="003E6738" w:rsidRDefault="003E6738" w:rsidP="0007278B">
      <w:pPr>
        <w:spacing w:after="0" w:line="240" w:lineRule="auto"/>
      </w:pPr>
      <w:r>
        <w:continuationSeparator/>
      </w:r>
    </w:p>
  </w:footnote>
  <w:footnote w:type="continuationNotice" w:id="1">
    <w:p w14:paraId="476E9807" w14:textId="77777777" w:rsidR="003E6738" w:rsidRDefault="003E67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623092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5FAE7ACA" w14:textId="77777777" w:rsidR="009D7D59" w:rsidRPr="004D15A9" w:rsidRDefault="009D7D59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D15A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D15A9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9298E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3A980F5" w14:textId="77777777" w:rsidR="009D7D59" w:rsidRDefault="009D7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397"/>
    <w:multiLevelType w:val="hybridMultilevel"/>
    <w:tmpl w:val="60CCF8DC"/>
    <w:lvl w:ilvl="0" w:tplc="F17E3980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07073"/>
    <w:multiLevelType w:val="hybridMultilevel"/>
    <w:tmpl w:val="2522CEA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619FC"/>
    <w:multiLevelType w:val="hybridMultilevel"/>
    <w:tmpl w:val="388EFA48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D0554E"/>
    <w:multiLevelType w:val="hybridMultilevel"/>
    <w:tmpl w:val="E000118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D69C7"/>
    <w:multiLevelType w:val="hybridMultilevel"/>
    <w:tmpl w:val="CA720406"/>
    <w:lvl w:ilvl="0" w:tplc="4D30B83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140" w:hanging="360"/>
      </w:pPr>
    </w:lvl>
    <w:lvl w:ilvl="2" w:tplc="0426001B" w:tentative="1">
      <w:start w:val="1"/>
      <w:numFmt w:val="lowerRoman"/>
      <w:lvlText w:val="%3."/>
      <w:lvlJc w:val="right"/>
      <w:pPr>
        <w:ind w:left="1860" w:hanging="180"/>
      </w:pPr>
    </w:lvl>
    <w:lvl w:ilvl="3" w:tplc="0426000F" w:tentative="1">
      <w:start w:val="1"/>
      <w:numFmt w:val="decimal"/>
      <w:lvlText w:val="%4."/>
      <w:lvlJc w:val="left"/>
      <w:pPr>
        <w:ind w:left="2580" w:hanging="360"/>
      </w:pPr>
    </w:lvl>
    <w:lvl w:ilvl="4" w:tplc="04260019" w:tentative="1">
      <w:start w:val="1"/>
      <w:numFmt w:val="lowerLetter"/>
      <w:lvlText w:val="%5."/>
      <w:lvlJc w:val="left"/>
      <w:pPr>
        <w:ind w:left="3300" w:hanging="360"/>
      </w:pPr>
    </w:lvl>
    <w:lvl w:ilvl="5" w:tplc="0426001B" w:tentative="1">
      <w:start w:val="1"/>
      <w:numFmt w:val="lowerRoman"/>
      <w:lvlText w:val="%6."/>
      <w:lvlJc w:val="right"/>
      <w:pPr>
        <w:ind w:left="4020" w:hanging="180"/>
      </w:pPr>
    </w:lvl>
    <w:lvl w:ilvl="6" w:tplc="0426000F" w:tentative="1">
      <w:start w:val="1"/>
      <w:numFmt w:val="decimal"/>
      <w:lvlText w:val="%7."/>
      <w:lvlJc w:val="left"/>
      <w:pPr>
        <w:ind w:left="4740" w:hanging="360"/>
      </w:pPr>
    </w:lvl>
    <w:lvl w:ilvl="7" w:tplc="04260019" w:tentative="1">
      <w:start w:val="1"/>
      <w:numFmt w:val="lowerLetter"/>
      <w:lvlText w:val="%8."/>
      <w:lvlJc w:val="left"/>
      <w:pPr>
        <w:ind w:left="5460" w:hanging="360"/>
      </w:pPr>
    </w:lvl>
    <w:lvl w:ilvl="8" w:tplc="042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26B4506"/>
    <w:multiLevelType w:val="hybridMultilevel"/>
    <w:tmpl w:val="E306FAD2"/>
    <w:lvl w:ilvl="0" w:tplc="A464205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EA138AD"/>
    <w:multiLevelType w:val="hybridMultilevel"/>
    <w:tmpl w:val="849E08F6"/>
    <w:lvl w:ilvl="0" w:tplc="00C6007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i w:val="0"/>
        <w:color w:val="auto"/>
        <w:sz w:val="22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20450"/>
    <w:multiLevelType w:val="hybridMultilevel"/>
    <w:tmpl w:val="3F80993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82F63"/>
    <w:multiLevelType w:val="hybridMultilevel"/>
    <w:tmpl w:val="511E79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05F86"/>
    <w:multiLevelType w:val="hybridMultilevel"/>
    <w:tmpl w:val="6BDC5D9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E7310"/>
    <w:multiLevelType w:val="hybridMultilevel"/>
    <w:tmpl w:val="01EAD398"/>
    <w:lvl w:ilvl="0" w:tplc="87B83044">
      <w:start w:val="1"/>
      <w:numFmt w:val="decimal"/>
      <w:lvlText w:val="%1)"/>
      <w:lvlJc w:val="left"/>
      <w:pPr>
        <w:ind w:left="104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67" w:hanging="360"/>
      </w:pPr>
    </w:lvl>
    <w:lvl w:ilvl="2" w:tplc="0426001B" w:tentative="1">
      <w:start w:val="1"/>
      <w:numFmt w:val="lowerRoman"/>
      <w:lvlText w:val="%3."/>
      <w:lvlJc w:val="right"/>
      <w:pPr>
        <w:ind w:left="2487" w:hanging="180"/>
      </w:pPr>
    </w:lvl>
    <w:lvl w:ilvl="3" w:tplc="0426000F" w:tentative="1">
      <w:start w:val="1"/>
      <w:numFmt w:val="decimal"/>
      <w:lvlText w:val="%4."/>
      <w:lvlJc w:val="left"/>
      <w:pPr>
        <w:ind w:left="3207" w:hanging="360"/>
      </w:pPr>
    </w:lvl>
    <w:lvl w:ilvl="4" w:tplc="04260019" w:tentative="1">
      <w:start w:val="1"/>
      <w:numFmt w:val="lowerLetter"/>
      <w:lvlText w:val="%5."/>
      <w:lvlJc w:val="left"/>
      <w:pPr>
        <w:ind w:left="3927" w:hanging="360"/>
      </w:pPr>
    </w:lvl>
    <w:lvl w:ilvl="5" w:tplc="0426001B" w:tentative="1">
      <w:start w:val="1"/>
      <w:numFmt w:val="lowerRoman"/>
      <w:lvlText w:val="%6."/>
      <w:lvlJc w:val="right"/>
      <w:pPr>
        <w:ind w:left="4647" w:hanging="180"/>
      </w:pPr>
    </w:lvl>
    <w:lvl w:ilvl="6" w:tplc="0426000F" w:tentative="1">
      <w:start w:val="1"/>
      <w:numFmt w:val="decimal"/>
      <w:lvlText w:val="%7."/>
      <w:lvlJc w:val="left"/>
      <w:pPr>
        <w:ind w:left="5367" w:hanging="360"/>
      </w:pPr>
    </w:lvl>
    <w:lvl w:ilvl="7" w:tplc="04260019" w:tentative="1">
      <w:start w:val="1"/>
      <w:numFmt w:val="lowerLetter"/>
      <w:lvlText w:val="%8."/>
      <w:lvlJc w:val="left"/>
      <w:pPr>
        <w:ind w:left="6087" w:hanging="360"/>
      </w:pPr>
    </w:lvl>
    <w:lvl w:ilvl="8" w:tplc="0426001B" w:tentative="1">
      <w:start w:val="1"/>
      <w:numFmt w:val="lowerRoman"/>
      <w:lvlText w:val="%9."/>
      <w:lvlJc w:val="right"/>
      <w:pPr>
        <w:ind w:left="6807" w:hanging="180"/>
      </w:pPr>
    </w:lvl>
  </w:abstractNum>
  <w:abstractNum w:abstractNumId="11" w15:restartNumberingAfterBreak="0">
    <w:nsid w:val="5E9F5601"/>
    <w:multiLevelType w:val="hybridMultilevel"/>
    <w:tmpl w:val="66BE0384"/>
    <w:lvl w:ilvl="0" w:tplc="C5B67E9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B1844E2"/>
    <w:multiLevelType w:val="multilevel"/>
    <w:tmpl w:val="981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040591"/>
    <w:multiLevelType w:val="hybridMultilevel"/>
    <w:tmpl w:val="FDC06ABC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3"/>
  </w:num>
  <w:num w:numId="4">
    <w:abstractNumId w:val="12"/>
  </w:num>
  <w:num w:numId="5">
    <w:abstractNumId w:val="13"/>
  </w:num>
  <w:num w:numId="6">
    <w:abstractNumId w:val="9"/>
  </w:num>
  <w:num w:numId="7">
    <w:abstractNumId w:val="5"/>
  </w:num>
  <w:num w:numId="8">
    <w:abstractNumId w:val="7"/>
  </w:num>
  <w:num w:numId="9">
    <w:abstractNumId w:val="4"/>
  </w:num>
  <w:num w:numId="10">
    <w:abstractNumId w:val="8"/>
  </w:num>
  <w:num w:numId="11">
    <w:abstractNumId w:val="2"/>
  </w:num>
  <w:num w:numId="12">
    <w:abstractNumId w:val="11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bQwtTQztDA0N7NQ0lEKTi0uzszPAykwrAUALihUPiwAAAA="/>
  </w:docVars>
  <w:rsids>
    <w:rsidRoot w:val="0007278B"/>
    <w:rsid w:val="00012409"/>
    <w:rsid w:val="00012C86"/>
    <w:rsid w:val="00015E8A"/>
    <w:rsid w:val="00016372"/>
    <w:rsid w:val="00017A92"/>
    <w:rsid w:val="00023AD6"/>
    <w:rsid w:val="000254EB"/>
    <w:rsid w:val="000269DB"/>
    <w:rsid w:val="00031D93"/>
    <w:rsid w:val="00032EF2"/>
    <w:rsid w:val="00033FDA"/>
    <w:rsid w:val="00057EB1"/>
    <w:rsid w:val="00061B06"/>
    <w:rsid w:val="00066E5F"/>
    <w:rsid w:val="0007278B"/>
    <w:rsid w:val="00075D37"/>
    <w:rsid w:val="00085A5A"/>
    <w:rsid w:val="00087335"/>
    <w:rsid w:val="00087A23"/>
    <w:rsid w:val="00090272"/>
    <w:rsid w:val="00092597"/>
    <w:rsid w:val="00095423"/>
    <w:rsid w:val="00095861"/>
    <w:rsid w:val="000976F2"/>
    <w:rsid w:val="000A1151"/>
    <w:rsid w:val="000A1508"/>
    <w:rsid w:val="000A4D59"/>
    <w:rsid w:val="000B47C4"/>
    <w:rsid w:val="000C1715"/>
    <w:rsid w:val="000C490C"/>
    <w:rsid w:val="000C6AFA"/>
    <w:rsid w:val="000C6BDB"/>
    <w:rsid w:val="000C7D0F"/>
    <w:rsid w:val="000D08CA"/>
    <w:rsid w:val="000D2248"/>
    <w:rsid w:val="000D5547"/>
    <w:rsid w:val="000E0284"/>
    <w:rsid w:val="000E2322"/>
    <w:rsid w:val="000E3F6E"/>
    <w:rsid w:val="000F6AE3"/>
    <w:rsid w:val="00105AAC"/>
    <w:rsid w:val="001112AD"/>
    <w:rsid w:val="00111363"/>
    <w:rsid w:val="00114943"/>
    <w:rsid w:val="00116C28"/>
    <w:rsid w:val="00117D09"/>
    <w:rsid w:val="00122038"/>
    <w:rsid w:val="001225A5"/>
    <w:rsid w:val="0013301B"/>
    <w:rsid w:val="001336B4"/>
    <w:rsid w:val="00137273"/>
    <w:rsid w:val="00137903"/>
    <w:rsid w:val="00140A51"/>
    <w:rsid w:val="00141D8E"/>
    <w:rsid w:val="00144998"/>
    <w:rsid w:val="00145480"/>
    <w:rsid w:val="00154080"/>
    <w:rsid w:val="00156BB8"/>
    <w:rsid w:val="001571CA"/>
    <w:rsid w:val="00157BFC"/>
    <w:rsid w:val="00160626"/>
    <w:rsid w:val="00162412"/>
    <w:rsid w:val="00172A03"/>
    <w:rsid w:val="00176445"/>
    <w:rsid w:val="0018564F"/>
    <w:rsid w:val="00196505"/>
    <w:rsid w:val="001A05AA"/>
    <w:rsid w:val="001A4CC0"/>
    <w:rsid w:val="001A5304"/>
    <w:rsid w:val="001A594C"/>
    <w:rsid w:val="001B05E3"/>
    <w:rsid w:val="001B66B2"/>
    <w:rsid w:val="001C088F"/>
    <w:rsid w:val="001C1B61"/>
    <w:rsid w:val="001C6B51"/>
    <w:rsid w:val="001D713B"/>
    <w:rsid w:val="001D732D"/>
    <w:rsid w:val="001D75D0"/>
    <w:rsid w:val="001D7C06"/>
    <w:rsid w:val="001E1D31"/>
    <w:rsid w:val="001E2EE8"/>
    <w:rsid w:val="001F3A4A"/>
    <w:rsid w:val="001F425F"/>
    <w:rsid w:val="001F7E87"/>
    <w:rsid w:val="00201B89"/>
    <w:rsid w:val="002173CA"/>
    <w:rsid w:val="00225F5E"/>
    <w:rsid w:val="00232669"/>
    <w:rsid w:val="002340EC"/>
    <w:rsid w:val="002361F5"/>
    <w:rsid w:val="00242A4C"/>
    <w:rsid w:val="002519EE"/>
    <w:rsid w:val="00252768"/>
    <w:rsid w:val="002562FA"/>
    <w:rsid w:val="00263B22"/>
    <w:rsid w:val="00272F7D"/>
    <w:rsid w:val="00276A81"/>
    <w:rsid w:val="00280A6B"/>
    <w:rsid w:val="0029204A"/>
    <w:rsid w:val="00292AB1"/>
    <w:rsid w:val="0029585A"/>
    <w:rsid w:val="002961D8"/>
    <w:rsid w:val="00297A0B"/>
    <w:rsid w:val="002A5E19"/>
    <w:rsid w:val="002B14B8"/>
    <w:rsid w:val="002C18FF"/>
    <w:rsid w:val="002C3B6A"/>
    <w:rsid w:val="002C3CF3"/>
    <w:rsid w:val="002C5AC6"/>
    <w:rsid w:val="002C6E7E"/>
    <w:rsid w:val="002C7628"/>
    <w:rsid w:val="002D5487"/>
    <w:rsid w:val="002E027E"/>
    <w:rsid w:val="002E02AA"/>
    <w:rsid w:val="002E0487"/>
    <w:rsid w:val="002E1AE9"/>
    <w:rsid w:val="002E1EA9"/>
    <w:rsid w:val="002E4626"/>
    <w:rsid w:val="002F15FE"/>
    <w:rsid w:val="002F181A"/>
    <w:rsid w:val="002F4B93"/>
    <w:rsid w:val="003072E3"/>
    <w:rsid w:val="003117FB"/>
    <w:rsid w:val="00316074"/>
    <w:rsid w:val="00316521"/>
    <w:rsid w:val="00317FDB"/>
    <w:rsid w:val="00326106"/>
    <w:rsid w:val="003324AC"/>
    <w:rsid w:val="00333F6A"/>
    <w:rsid w:val="003354AF"/>
    <w:rsid w:val="00337697"/>
    <w:rsid w:val="00341BAD"/>
    <w:rsid w:val="00342047"/>
    <w:rsid w:val="00342DB9"/>
    <w:rsid w:val="0034366D"/>
    <w:rsid w:val="00345AAA"/>
    <w:rsid w:val="00351B51"/>
    <w:rsid w:val="003545AB"/>
    <w:rsid w:val="00357D4D"/>
    <w:rsid w:val="00365B14"/>
    <w:rsid w:val="00366538"/>
    <w:rsid w:val="003668EE"/>
    <w:rsid w:val="0036763D"/>
    <w:rsid w:val="003700D3"/>
    <w:rsid w:val="0037188E"/>
    <w:rsid w:val="00371C88"/>
    <w:rsid w:val="00371F18"/>
    <w:rsid w:val="00373448"/>
    <w:rsid w:val="00380B88"/>
    <w:rsid w:val="003835B1"/>
    <w:rsid w:val="00384ABE"/>
    <w:rsid w:val="0039061D"/>
    <w:rsid w:val="00390B4E"/>
    <w:rsid w:val="003A0E17"/>
    <w:rsid w:val="003A29E2"/>
    <w:rsid w:val="003A2A6D"/>
    <w:rsid w:val="003A376A"/>
    <w:rsid w:val="003A3C5A"/>
    <w:rsid w:val="003A42C4"/>
    <w:rsid w:val="003A522E"/>
    <w:rsid w:val="003A5C4E"/>
    <w:rsid w:val="003B4887"/>
    <w:rsid w:val="003C1921"/>
    <w:rsid w:val="003C5D94"/>
    <w:rsid w:val="003C7C8F"/>
    <w:rsid w:val="003D035A"/>
    <w:rsid w:val="003D1230"/>
    <w:rsid w:val="003D15E2"/>
    <w:rsid w:val="003D5F45"/>
    <w:rsid w:val="003E6738"/>
    <w:rsid w:val="004023E6"/>
    <w:rsid w:val="004059A2"/>
    <w:rsid w:val="0041142C"/>
    <w:rsid w:val="00412439"/>
    <w:rsid w:val="004231CC"/>
    <w:rsid w:val="00425035"/>
    <w:rsid w:val="00425B3A"/>
    <w:rsid w:val="00426EE3"/>
    <w:rsid w:val="00427B6E"/>
    <w:rsid w:val="004315FF"/>
    <w:rsid w:val="00454E76"/>
    <w:rsid w:val="00456B73"/>
    <w:rsid w:val="004640A1"/>
    <w:rsid w:val="00464636"/>
    <w:rsid w:val="00473581"/>
    <w:rsid w:val="00480999"/>
    <w:rsid w:val="00483A03"/>
    <w:rsid w:val="00483D71"/>
    <w:rsid w:val="00485CA2"/>
    <w:rsid w:val="00487206"/>
    <w:rsid w:val="0049311E"/>
    <w:rsid w:val="00497DBB"/>
    <w:rsid w:val="004A0501"/>
    <w:rsid w:val="004A2382"/>
    <w:rsid w:val="004A3552"/>
    <w:rsid w:val="004A5598"/>
    <w:rsid w:val="004A621A"/>
    <w:rsid w:val="004A66EE"/>
    <w:rsid w:val="004B5C29"/>
    <w:rsid w:val="004C0A22"/>
    <w:rsid w:val="004D0311"/>
    <w:rsid w:val="004E2D9C"/>
    <w:rsid w:val="004F4AAB"/>
    <w:rsid w:val="004F738C"/>
    <w:rsid w:val="004F7F24"/>
    <w:rsid w:val="00502DFD"/>
    <w:rsid w:val="00504320"/>
    <w:rsid w:val="005152B1"/>
    <w:rsid w:val="0053215F"/>
    <w:rsid w:val="00534268"/>
    <w:rsid w:val="00535888"/>
    <w:rsid w:val="00543EA3"/>
    <w:rsid w:val="0055413D"/>
    <w:rsid w:val="0055609B"/>
    <w:rsid w:val="00557AD3"/>
    <w:rsid w:val="00561A10"/>
    <w:rsid w:val="005735D4"/>
    <w:rsid w:val="005758FB"/>
    <w:rsid w:val="005764B7"/>
    <w:rsid w:val="0058469F"/>
    <w:rsid w:val="0058554C"/>
    <w:rsid w:val="0059150F"/>
    <w:rsid w:val="00593BC7"/>
    <w:rsid w:val="0059599E"/>
    <w:rsid w:val="005A1ABA"/>
    <w:rsid w:val="005A3731"/>
    <w:rsid w:val="005B3B62"/>
    <w:rsid w:val="005C1650"/>
    <w:rsid w:val="005C3B9D"/>
    <w:rsid w:val="005C5DC6"/>
    <w:rsid w:val="005C658E"/>
    <w:rsid w:val="005D4121"/>
    <w:rsid w:val="005D70AA"/>
    <w:rsid w:val="005E1930"/>
    <w:rsid w:val="005E2106"/>
    <w:rsid w:val="005E7398"/>
    <w:rsid w:val="005E7C04"/>
    <w:rsid w:val="005F0B5A"/>
    <w:rsid w:val="005F3C49"/>
    <w:rsid w:val="0060018A"/>
    <w:rsid w:val="0060363C"/>
    <w:rsid w:val="00603BD7"/>
    <w:rsid w:val="00604451"/>
    <w:rsid w:val="0060585D"/>
    <w:rsid w:val="00614390"/>
    <w:rsid w:val="00620304"/>
    <w:rsid w:val="006257FF"/>
    <w:rsid w:val="0062651F"/>
    <w:rsid w:val="00626B35"/>
    <w:rsid w:val="00626C1E"/>
    <w:rsid w:val="00630D01"/>
    <w:rsid w:val="00632793"/>
    <w:rsid w:val="00636B7E"/>
    <w:rsid w:val="0063778A"/>
    <w:rsid w:val="00641AF8"/>
    <w:rsid w:val="00652F39"/>
    <w:rsid w:val="00664759"/>
    <w:rsid w:val="0066717F"/>
    <w:rsid w:val="0067096C"/>
    <w:rsid w:val="00675455"/>
    <w:rsid w:val="006803FE"/>
    <w:rsid w:val="0068081B"/>
    <w:rsid w:val="00681A7F"/>
    <w:rsid w:val="00681AA1"/>
    <w:rsid w:val="00681D29"/>
    <w:rsid w:val="00685C9E"/>
    <w:rsid w:val="00690E59"/>
    <w:rsid w:val="006930CC"/>
    <w:rsid w:val="0069425E"/>
    <w:rsid w:val="00696E1B"/>
    <w:rsid w:val="006A19C4"/>
    <w:rsid w:val="006A3466"/>
    <w:rsid w:val="006A3F81"/>
    <w:rsid w:val="006A5389"/>
    <w:rsid w:val="006B32D8"/>
    <w:rsid w:val="006B681F"/>
    <w:rsid w:val="006B7255"/>
    <w:rsid w:val="006C4D56"/>
    <w:rsid w:val="006C5703"/>
    <w:rsid w:val="006D22E5"/>
    <w:rsid w:val="006D6DB7"/>
    <w:rsid w:val="006E02B0"/>
    <w:rsid w:val="0071090F"/>
    <w:rsid w:val="007140CE"/>
    <w:rsid w:val="007223FE"/>
    <w:rsid w:val="00724197"/>
    <w:rsid w:val="00727E9F"/>
    <w:rsid w:val="00731409"/>
    <w:rsid w:val="0074015C"/>
    <w:rsid w:val="00741F38"/>
    <w:rsid w:val="00742B05"/>
    <w:rsid w:val="00742C84"/>
    <w:rsid w:val="00745C9F"/>
    <w:rsid w:val="00746CE6"/>
    <w:rsid w:val="0075152B"/>
    <w:rsid w:val="007518AA"/>
    <w:rsid w:val="00760D02"/>
    <w:rsid w:val="00777A3F"/>
    <w:rsid w:val="00783541"/>
    <w:rsid w:val="00792D3E"/>
    <w:rsid w:val="00796347"/>
    <w:rsid w:val="0079688F"/>
    <w:rsid w:val="007A6600"/>
    <w:rsid w:val="007A71FC"/>
    <w:rsid w:val="007B0528"/>
    <w:rsid w:val="007C3F73"/>
    <w:rsid w:val="007C74EF"/>
    <w:rsid w:val="007D7575"/>
    <w:rsid w:val="007E3891"/>
    <w:rsid w:val="007E4536"/>
    <w:rsid w:val="007E534D"/>
    <w:rsid w:val="007E7B78"/>
    <w:rsid w:val="007E7F39"/>
    <w:rsid w:val="007F0C58"/>
    <w:rsid w:val="007F4605"/>
    <w:rsid w:val="007F6178"/>
    <w:rsid w:val="007F6F9D"/>
    <w:rsid w:val="00802A02"/>
    <w:rsid w:val="00805BE3"/>
    <w:rsid w:val="00812A8C"/>
    <w:rsid w:val="00830047"/>
    <w:rsid w:val="008314E5"/>
    <w:rsid w:val="00836F3E"/>
    <w:rsid w:val="00844064"/>
    <w:rsid w:val="008555E0"/>
    <w:rsid w:val="00863944"/>
    <w:rsid w:val="008670E6"/>
    <w:rsid w:val="00870B78"/>
    <w:rsid w:val="008723FA"/>
    <w:rsid w:val="008800F5"/>
    <w:rsid w:val="00882A36"/>
    <w:rsid w:val="00882DBA"/>
    <w:rsid w:val="00884830"/>
    <w:rsid w:val="00885620"/>
    <w:rsid w:val="00886392"/>
    <w:rsid w:val="00886D79"/>
    <w:rsid w:val="008A2D6D"/>
    <w:rsid w:val="008A49BF"/>
    <w:rsid w:val="008A7A44"/>
    <w:rsid w:val="008B1BB5"/>
    <w:rsid w:val="008B3101"/>
    <w:rsid w:val="008B3BDF"/>
    <w:rsid w:val="008C242E"/>
    <w:rsid w:val="008C46AB"/>
    <w:rsid w:val="008C5F53"/>
    <w:rsid w:val="008C7FF7"/>
    <w:rsid w:val="008E073B"/>
    <w:rsid w:val="008E15C0"/>
    <w:rsid w:val="008E3A04"/>
    <w:rsid w:val="008E5A69"/>
    <w:rsid w:val="008E67A0"/>
    <w:rsid w:val="009031F5"/>
    <w:rsid w:val="009051F7"/>
    <w:rsid w:val="00911954"/>
    <w:rsid w:val="00914064"/>
    <w:rsid w:val="00922F28"/>
    <w:rsid w:val="00930EC9"/>
    <w:rsid w:val="00946B3B"/>
    <w:rsid w:val="00950838"/>
    <w:rsid w:val="00955A5B"/>
    <w:rsid w:val="0096099A"/>
    <w:rsid w:val="00972E2C"/>
    <w:rsid w:val="009763A8"/>
    <w:rsid w:val="009771E5"/>
    <w:rsid w:val="00977FBF"/>
    <w:rsid w:val="0099298E"/>
    <w:rsid w:val="0099398F"/>
    <w:rsid w:val="00995645"/>
    <w:rsid w:val="00995846"/>
    <w:rsid w:val="009A3982"/>
    <w:rsid w:val="009A412D"/>
    <w:rsid w:val="009A49DB"/>
    <w:rsid w:val="009A5645"/>
    <w:rsid w:val="009B3636"/>
    <w:rsid w:val="009B370A"/>
    <w:rsid w:val="009B3BE8"/>
    <w:rsid w:val="009B3CEC"/>
    <w:rsid w:val="009B6873"/>
    <w:rsid w:val="009B775D"/>
    <w:rsid w:val="009D255F"/>
    <w:rsid w:val="009D3273"/>
    <w:rsid w:val="009D4395"/>
    <w:rsid w:val="009D7D59"/>
    <w:rsid w:val="009E1D54"/>
    <w:rsid w:val="009E5C6B"/>
    <w:rsid w:val="009E60C7"/>
    <w:rsid w:val="009F13B8"/>
    <w:rsid w:val="00A03EFD"/>
    <w:rsid w:val="00A1243C"/>
    <w:rsid w:val="00A1381F"/>
    <w:rsid w:val="00A16F5E"/>
    <w:rsid w:val="00A16FD6"/>
    <w:rsid w:val="00A17EEC"/>
    <w:rsid w:val="00A2289B"/>
    <w:rsid w:val="00A235BA"/>
    <w:rsid w:val="00A25313"/>
    <w:rsid w:val="00A30813"/>
    <w:rsid w:val="00A36D97"/>
    <w:rsid w:val="00A40AFD"/>
    <w:rsid w:val="00A504C8"/>
    <w:rsid w:val="00A516D5"/>
    <w:rsid w:val="00A52342"/>
    <w:rsid w:val="00A57707"/>
    <w:rsid w:val="00A60CC9"/>
    <w:rsid w:val="00A63523"/>
    <w:rsid w:val="00A751EC"/>
    <w:rsid w:val="00A764CA"/>
    <w:rsid w:val="00A7687B"/>
    <w:rsid w:val="00A8172E"/>
    <w:rsid w:val="00A91F6D"/>
    <w:rsid w:val="00AA0090"/>
    <w:rsid w:val="00AA6D8E"/>
    <w:rsid w:val="00AB0F8D"/>
    <w:rsid w:val="00AB31F2"/>
    <w:rsid w:val="00AB4F2C"/>
    <w:rsid w:val="00AC31B5"/>
    <w:rsid w:val="00AC3E32"/>
    <w:rsid w:val="00AD1C41"/>
    <w:rsid w:val="00AD7072"/>
    <w:rsid w:val="00AE31DA"/>
    <w:rsid w:val="00AE4EFC"/>
    <w:rsid w:val="00AF00B3"/>
    <w:rsid w:val="00AF30FC"/>
    <w:rsid w:val="00B07CE3"/>
    <w:rsid w:val="00B13D9E"/>
    <w:rsid w:val="00B145CB"/>
    <w:rsid w:val="00B20E84"/>
    <w:rsid w:val="00B23552"/>
    <w:rsid w:val="00B236F0"/>
    <w:rsid w:val="00B24624"/>
    <w:rsid w:val="00B26BE2"/>
    <w:rsid w:val="00B309E7"/>
    <w:rsid w:val="00B32161"/>
    <w:rsid w:val="00B33F20"/>
    <w:rsid w:val="00B3576F"/>
    <w:rsid w:val="00B35F66"/>
    <w:rsid w:val="00B37EFB"/>
    <w:rsid w:val="00B53339"/>
    <w:rsid w:val="00B53A07"/>
    <w:rsid w:val="00B54E70"/>
    <w:rsid w:val="00B608AE"/>
    <w:rsid w:val="00B60EAE"/>
    <w:rsid w:val="00B7759C"/>
    <w:rsid w:val="00B80753"/>
    <w:rsid w:val="00B86F86"/>
    <w:rsid w:val="00BA6910"/>
    <w:rsid w:val="00BB103E"/>
    <w:rsid w:val="00BB2713"/>
    <w:rsid w:val="00BC4A6D"/>
    <w:rsid w:val="00BC7E1B"/>
    <w:rsid w:val="00BD0F5F"/>
    <w:rsid w:val="00BD4092"/>
    <w:rsid w:val="00BD50E2"/>
    <w:rsid w:val="00BE54C1"/>
    <w:rsid w:val="00BF0DE0"/>
    <w:rsid w:val="00BF6AD1"/>
    <w:rsid w:val="00BF71E8"/>
    <w:rsid w:val="00C02689"/>
    <w:rsid w:val="00C04FF8"/>
    <w:rsid w:val="00C061EA"/>
    <w:rsid w:val="00C064B9"/>
    <w:rsid w:val="00C135AA"/>
    <w:rsid w:val="00C2181D"/>
    <w:rsid w:val="00C25E4F"/>
    <w:rsid w:val="00C33657"/>
    <w:rsid w:val="00C34539"/>
    <w:rsid w:val="00C40082"/>
    <w:rsid w:val="00C401DF"/>
    <w:rsid w:val="00C40695"/>
    <w:rsid w:val="00C44496"/>
    <w:rsid w:val="00C4515C"/>
    <w:rsid w:val="00C47F2A"/>
    <w:rsid w:val="00C52333"/>
    <w:rsid w:val="00C61335"/>
    <w:rsid w:val="00C61CB2"/>
    <w:rsid w:val="00C704F2"/>
    <w:rsid w:val="00C71CC7"/>
    <w:rsid w:val="00C74659"/>
    <w:rsid w:val="00C800E2"/>
    <w:rsid w:val="00C80A89"/>
    <w:rsid w:val="00C826E9"/>
    <w:rsid w:val="00C85322"/>
    <w:rsid w:val="00C901A8"/>
    <w:rsid w:val="00C94620"/>
    <w:rsid w:val="00CA6A47"/>
    <w:rsid w:val="00CB1936"/>
    <w:rsid w:val="00CB60A4"/>
    <w:rsid w:val="00CC0EA9"/>
    <w:rsid w:val="00CC2612"/>
    <w:rsid w:val="00CD26BC"/>
    <w:rsid w:val="00CE166E"/>
    <w:rsid w:val="00CE4139"/>
    <w:rsid w:val="00CF00B9"/>
    <w:rsid w:val="00CF2F01"/>
    <w:rsid w:val="00CF3D8A"/>
    <w:rsid w:val="00CF4976"/>
    <w:rsid w:val="00CF6B81"/>
    <w:rsid w:val="00D0462F"/>
    <w:rsid w:val="00D16C49"/>
    <w:rsid w:val="00D20561"/>
    <w:rsid w:val="00D26DA9"/>
    <w:rsid w:val="00D32189"/>
    <w:rsid w:val="00D322A9"/>
    <w:rsid w:val="00D43B94"/>
    <w:rsid w:val="00D45903"/>
    <w:rsid w:val="00D533E5"/>
    <w:rsid w:val="00D62EC3"/>
    <w:rsid w:val="00D70DC5"/>
    <w:rsid w:val="00D72509"/>
    <w:rsid w:val="00D729DF"/>
    <w:rsid w:val="00D74883"/>
    <w:rsid w:val="00D77367"/>
    <w:rsid w:val="00D827CA"/>
    <w:rsid w:val="00D856F7"/>
    <w:rsid w:val="00D85E95"/>
    <w:rsid w:val="00D92A5F"/>
    <w:rsid w:val="00D94EEE"/>
    <w:rsid w:val="00D974CA"/>
    <w:rsid w:val="00DA2666"/>
    <w:rsid w:val="00DB015B"/>
    <w:rsid w:val="00DB63FD"/>
    <w:rsid w:val="00DC0456"/>
    <w:rsid w:val="00DC126E"/>
    <w:rsid w:val="00DD20E5"/>
    <w:rsid w:val="00DD3E49"/>
    <w:rsid w:val="00DD4960"/>
    <w:rsid w:val="00DD556F"/>
    <w:rsid w:val="00DD6D9E"/>
    <w:rsid w:val="00DD7352"/>
    <w:rsid w:val="00DE1419"/>
    <w:rsid w:val="00DE448F"/>
    <w:rsid w:val="00DE6320"/>
    <w:rsid w:val="00DF584E"/>
    <w:rsid w:val="00DF75A0"/>
    <w:rsid w:val="00DF760B"/>
    <w:rsid w:val="00E00043"/>
    <w:rsid w:val="00E021CF"/>
    <w:rsid w:val="00E06788"/>
    <w:rsid w:val="00E132DA"/>
    <w:rsid w:val="00E1494D"/>
    <w:rsid w:val="00E35561"/>
    <w:rsid w:val="00E37B29"/>
    <w:rsid w:val="00E402A6"/>
    <w:rsid w:val="00E4195C"/>
    <w:rsid w:val="00E41AB7"/>
    <w:rsid w:val="00E422C4"/>
    <w:rsid w:val="00E45AFE"/>
    <w:rsid w:val="00E5298D"/>
    <w:rsid w:val="00E578A8"/>
    <w:rsid w:val="00E57C60"/>
    <w:rsid w:val="00E61EAE"/>
    <w:rsid w:val="00E6284D"/>
    <w:rsid w:val="00E67090"/>
    <w:rsid w:val="00E708D2"/>
    <w:rsid w:val="00E70E37"/>
    <w:rsid w:val="00E71DF8"/>
    <w:rsid w:val="00E7205F"/>
    <w:rsid w:val="00E72A4E"/>
    <w:rsid w:val="00E75AF7"/>
    <w:rsid w:val="00E7609B"/>
    <w:rsid w:val="00E804E9"/>
    <w:rsid w:val="00E909EF"/>
    <w:rsid w:val="00E92F06"/>
    <w:rsid w:val="00E93BD2"/>
    <w:rsid w:val="00E94387"/>
    <w:rsid w:val="00EB18C7"/>
    <w:rsid w:val="00EB56DF"/>
    <w:rsid w:val="00EC33C6"/>
    <w:rsid w:val="00EC4FFC"/>
    <w:rsid w:val="00EC7B41"/>
    <w:rsid w:val="00ED30CE"/>
    <w:rsid w:val="00EE3B4F"/>
    <w:rsid w:val="00EE3EFE"/>
    <w:rsid w:val="00EF5D0E"/>
    <w:rsid w:val="00EF6116"/>
    <w:rsid w:val="00F046BC"/>
    <w:rsid w:val="00F0629B"/>
    <w:rsid w:val="00F12CA2"/>
    <w:rsid w:val="00F13454"/>
    <w:rsid w:val="00F15DCD"/>
    <w:rsid w:val="00F200EA"/>
    <w:rsid w:val="00F23674"/>
    <w:rsid w:val="00F26541"/>
    <w:rsid w:val="00F30098"/>
    <w:rsid w:val="00F35B81"/>
    <w:rsid w:val="00F44E6F"/>
    <w:rsid w:val="00F45121"/>
    <w:rsid w:val="00F5544A"/>
    <w:rsid w:val="00F64DDA"/>
    <w:rsid w:val="00F652A2"/>
    <w:rsid w:val="00F65FB1"/>
    <w:rsid w:val="00F67E68"/>
    <w:rsid w:val="00F71269"/>
    <w:rsid w:val="00F71967"/>
    <w:rsid w:val="00F74BAD"/>
    <w:rsid w:val="00F76D1C"/>
    <w:rsid w:val="00F803D1"/>
    <w:rsid w:val="00F8151E"/>
    <w:rsid w:val="00F83AC4"/>
    <w:rsid w:val="00FA153F"/>
    <w:rsid w:val="00FB2A7A"/>
    <w:rsid w:val="00FC47B2"/>
    <w:rsid w:val="00FC6DC3"/>
    <w:rsid w:val="00FC7B68"/>
    <w:rsid w:val="00FD22F8"/>
    <w:rsid w:val="00FD3B42"/>
    <w:rsid w:val="00FE1869"/>
    <w:rsid w:val="00FE7006"/>
    <w:rsid w:val="00FE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53159"/>
  <w15:chartTrackingRefBased/>
  <w15:docId w15:val="{E1662DC9-7D59-4F3E-8067-C740A486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78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78B"/>
  </w:style>
  <w:style w:type="paragraph" w:styleId="Footer">
    <w:name w:val="footer"/>
    <w:basedOn w:val="Normal"/>
    <w:link w:val="Foot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78B"/>
  </w:style>
  <w:style w:type="character" w:styleId="Hyperlink">
    <w:name w:val="Hyperlink"/>
    <w:uiPriority w:val="99"/>
    <w:rsid w:val="0007278B"/>
    <w:rPr>
      <w:color w:val="0000FF"/>
      <w:u w:val="single"/>
    </w:rPr>
  </w:style>
  <w:style w:type="paragraph" w:customStyle="1" w:styleId="naisf">
    <w:name w:val="naisf"/>
    <w:basedOn w:val="Normal"/>
    <w:rsid w:val="0007278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9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93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E02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2E0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0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27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7A0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05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1B6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E5C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5C6B"/>
    <w:rPr>
      <w:vertAlign w:val="superscript"/>
    </w:rPr>
  </w:style>
  <w:style w:type="paragraph" w:customStyle="1" w:styleId="tvhtml">
    <w:name w:val="tv_html"/>
    <w:basedOn w:val="Normal"/>
    <w:rsid w:val="00977F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styleId="TableGrid">
    <w:name w:val="Table Grid"/>
    <w:basedOn w:val="TableNormal"/>
    <w:uiPriority w:val="59"/>
    <w:rsid w:val="00977F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C5DC6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customStyle="1" w:styleId="pamattekststabul">
    <w:name w:val="pamattekststabul"/>
    <w:basedOn w:val="Normal"/>
    <w:rsid w:val="00993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9398F"/>
    <w:rPr>
      <w:color w:val="605E5C"/>
      <w:shd w:val="clear" w:color="auto" w:fill="E1DFDD"/>
    </w:rPr>
  </w:style>
  <w:style w:type="paragraph" w:customStyle="1" w:styleId="xxmsonormal">
    <w:name w:val="x_x_msonormal"/>
    <w:basedOn w:val="Normal"/>
    <w:rsid w:val="00087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tv213">
    <w:name w:val="tv213"/>
    <w:basedOn w:val="Normal"/>
    <w:rsid w:val="008A7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0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64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91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2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6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315304-epidemiologiskas-drosibas-pasakumi-covid-19-infekcijas-izplatibas-ierobezosanai" TargetMode="External"/><Relationship Id="rId13" Type="http://schemas.openxmlformats.org/officeDocument/2006/relationships/hyperlink" Target="https://likumi.lv/ta/id/315278-covid-19-infekcijas-izplatibas-parvaldibas-likum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likumi.lv/ta/id/315278-covid-19-infekcijas-izplatibas-parvaldibas-likums" TargetMode="External"/><Relationship Id="rId17" Type="http://schemas.openxmlformats.org/officeDocument/2006/relationships/hyperlink" Target="mailto:Jana.Feldmane@vm.gov.l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ikumi.lv/ta/id/43127-farmacijas-likum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kumi.lv/ta/id/315278-covid-19-infekcijas-izplatibas-parvaldibas-likum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kumi.lv/ta/id/43127-farmacijas-likums" TargetMode="External"/><Relationship Id="rId10" Type="http://schemas.openxmlformats.org/officeDocument/2006/relationships/hyperlink" Target="https://likumi.lv/ta/id/315278-covid-19-infekcijas-izplatibas-parvaldibas-likums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ikumi.lv/ta/id/315278-covid-19-infekcijas-izplatibas-parvaldibas-likums" TargetMode="External"/><Relationship Id="rId14" Type="http://schemas.openxmlformats.org/officeDocument/2006/relationships/hyperlink" Target="https://likumi.lv/ta/id/315278-covid-19-infekcijas-izplatibas-parvaldibas-likum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F1307-B593-4E83-87BB-8374037D3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4746</Words>
  <Characters>2706</Characters>
  <Application>Microsoft Office Word</Application>
  <DocSecurity>0</DocSecurity>
  <Lines>22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</vt:vector>
  </TitlesOfParts>
  <Company>Veselības ministrija</Company>
  <LinksUpToDate>false</LinksUpToDate>
  <CharactersWithSpaces>7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“Grozījumi Ministru kabineta 2020. gada 9. jūnija noteikumos Nr. 360 “Epidemioloģiskās drošības pasākumi Covid-19 infekcijas izplatības ierobežošanai”” sākotnējās ietekmes novērtējuma ziņojums (anotācija)</dc:title>
  <dc:subject>anotācija</dc:subject>
  <dc:creator>Anita Segliņa</dc:creator>
  <cp:keywords/>
  <dc:description>Liepiņa 67876080_x000d_
Inga.Liepina@vm.gov.lv_x000d_
Būmane 67876148_x000d_
dace.bumane@vm.gov.lv</dc:description>
  <cp:lastModifiedBy>Inga Liepiņa</cp:lastModifiedBy>
  <cp:revision>192</cp:revision>
  <cp:lastPrinted>2020-09-10T14:00:00Z</cp:lastPrinted>
  <dcterms:created xsi:type="dcterms:W3CDTF">2021-05-07T09:02:00Z</dcterms:created>
  <dcterms:modified xsi:type="dcterms:W3CDTF">2021-05-31T15:57:00Z</dcterms:modified>
</cp:coreProperties>
</file>